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6C7D" w:rsidRPr="003B64F9" w:rsidRDefault="005F6C7D" w:rsidP="005F6C7D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1602D47D" wp14:editId="059E8F10">
                <wp:simplePos x="0" y="0"/>
                <wp:positionH relativeFrom="column">
                  <wp:posOffset>-219710</wp:posOffset>
                </wp:positionH>
                <wp:positionV relativeFrom="paragraph">
                  <wp:posOffset>-217282</wp:posOffset>
                </wp:positionV>
                <wp:extent cx="7938135" cy="10187940"/>
                <wp:effectExtent l="0" t="0" r="2476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-17.3pt;margin-top:-17.1pt;width:625.05pt;height:802.2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" fillcolor="#92d050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5F6C7D" w:rsidRPr="003B64F9" w:rsidRDefault="005F6C7D" w:rsidP="005F6C7D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9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AGRICULTURE AND NUTRITION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1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5F6C7D" w:rsidRPr="003B64F9" w:rsidRDefault="005F6C7D" w:rsidP="005F6C7D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5F6C7D" w:rsidRPr="003B64F9" w:rsidRDefault="005F6C7D" w:rsidP="005F6C7D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5F6C7D" w:rsidRDefault="005F6C7D" w:rsidP="005F6C7D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5F6C7D" w:rsidRDefault="005F6C7D" w:rsidP="005F6C7D">
      <w:pPr>
        <w:pStyle w:val="FirstParagraph"/>
        <w:rPr>
          <w:rFonts w:ascii="Times New Roman" w:hAnsi="Times New Roman" w:cs="Times New Roman"/>
          <w:b/>
          <w:bCs/>
        </w:rPr>
      </w:pPr>
    </w:p>
    <w:p w:rsidR="005F6C7D" w:rsidRPr="00C7487C" w:rsidRDefault="005F6C7D" w:rsidP="005F6C7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9504" behindDoc="0" locked="0" layoutInCell="1" allowOverlap="1" wp14:anchorId="2EE30F83" wp14:editId="57D6DEFE">
            <wp:simplePos x="0" y="0"/>
            <wp:positionH relativeFrom="column">
              <wp:posOffset>4046220</wp:posOffset>
            </wp:positionH>
            <wp:positionV relativeFrom="paragraph">
              <wp:posOffset>147955</wp:posOffset>
            </wp:positionV>
            <wp:extent cx="1960880" cy="1662430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5F6C7D" w:rsidRPr="001D6ED9" w:rsidRDefault="005F6C7D" w:rsidP="005F6C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359E46" wp14:editId="4905C1C4">
                <wp:simplePos x="0" y="0"/>
                <wp:positionH relativeFrom="column">
                  <wp:posOffset>3192780</wp:posOffset>
                </wp:positionH>
                <wp:positionV relativeFrom="paragraph">
                  <wp:posOffset>55880</wp:posOffset>
                </wp:positionV>
                <wp:extent cx="8218170" cy="697230"/>
                <wp:effectExtent l="7620" t="0" r="0" b="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F6C7D" w:rsidRPr="002259D1" w:rsidRDefault="005F6C7D" w:rsidP="005F6C7D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GRICULTURE AND NUTRITION</w:t>
                            </w:r>
                          </w:p>
                          <w:p w:rsidR="005F6C7D" w:rsidRPr="002259D1" w:rsidRDefault="005F6C7D" w:rsidP="005F6C7D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" o:spid="_x0000_s1026" style="position:absolute;margin-left:251.4pt;margin-top:4.4pt;width:647.1pt;height:54.9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" fillcolor="#92d050" stroked="f" strokeweight="2pt">
                <v:textbox>
                  <w:txbxContent>
                    <w:p w:rsidR="005F6C7D" w:rsidRPr="002259D1" w:rsidRDefault="005F6C7D" w:rsidP="005F6C7D">
                      <w:pPr>
                        <w:spacing w:before="100" w:beforeAutospacing="1" w:after="100" w:afterAutospacing="1" w:line="240" w:lineRule="auto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GRICULTURE AND NUTRITION</w:t>
                      </w:r>
                    </w:p>
                    <w:p w:rsidR="005F6C7D" w:rsidRPr="002259D1" w:rsidRDefault="005F6C7D" w:rsidP="005F6C7D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5F6C7D" w:rsidRPr="00EA4418" w:rsidRDefault="005F6C7D" w:rsidP="005F6C7D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5F6C7D" w:rsidRPr="00EA4418" w:rsidRDefault="005F6C7D" w:rsidP="005F6C7D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5F6C7D" w:rsidRPr="00EA4418" w:rsidRDefault="005F6C7D" w:rsidP="005F6C7D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 in this question booklet.</w:t>
      </w:r>
    </w:p>
    <w:p w:rsidR="005F6C7D" w:rsidRDefault="005F6C7D" w:rsidP="005F6C7D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This paper consists of 12 printed pages. </w:t>
      </w:r>
    </w:p>
    <w:p w:rsidR="005F6C7D" w:rsidRDefault="005F6C7D" w:rsidP="005F6C7D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Candidates should check the question paper to ascertain that all pages are printed as </w:t>
      </w:r>
    </w:p>
    <w:p w:rsidR="005F6C7D" w:rsidRPr="00EA4418" w:rsidRDefault="005F6C7D" w:rsidP="005F6C7D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A4418">
        <w:rPr>
          <w:rFonts w:ascii="Times New Roman" w:eastAsia="Times New Roman" w:hAnsi="Times New Roman" w:cs="Times New Roman"/>
          <w:sz w:val="24"/>
          <w:szCs w:val="24"/>
        </w:rPr>
        <w:t>indicated</w:t>
      </w:r>
      <w:proofErr w:type="gramEnd"/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 and that no questions are missing.</w:t>
      </w:r>
    </w:p>
    <w:p w:rsidR="005F6C7D" w:rsidRPr="00EA4418" w:rsidRDefault="005F6C7D" w:rsidP="005F6C7D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5F6C7D" w:rsidRPr="00EA4418" w:rsidRDefault="005F6C7D" w:rsidP="005F6C7D">
      <w:pPr>
        <w:pStyle w:val="Heading3"/>
        <w:rPr>
          <w:sz w:val="24"/>
          <w:szCs w:val="24"/>
        </w:rPr>
      </w:pPr>
      <w:r w:rsidRPr="00EA4418">
        <w:rPr>
          <w:rStyle w:val="Strong"/>
          <w:sz w:val="24"/>
          <w:szCs w:val="24"/>
        </w:rPr>
        <w:t>For Official Use Only</w:t>
      </w:r>
    </w:p>
    <w:p w:rsidR="005F6C7D" w:rsidRPr="00EA4418" w:rsidRDefault="005F6C7D" w:rsidP="005F6C7D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5F6C7D" w:rsidRPr="00EA4418" w:rsidTr="00AF7972">
        <w:trPr>
          <w:gridAfter w:val="4"/>
        </w:trPr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5F6C7D" w:rsidRPr="00EA4418" w:rsidTr="00AF7972">
        <w:trPr>
          <w:gridAfter w:val="4"/>
        </w:trPr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F6C7D" w:rsidRPr="00EA4418" w:rsidTr="00AF7972">
        <w:trPr>
          <w:gridAfter w:val="4"/>
        </w:trPr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C7D" w:rsidRPr="00EA4418" w:rsidTr="00AF7972"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5F6C7D" w:rsidRPr="00EA4418" w:rsidTr="00AF7972"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5F6C7D" w:rsidRPr="00EA4418" w:rsidTr="00AF7972"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F6C7D" w:rsidRPr="00EA4418" w:rsidRDefault="005F6C7D" w:rsidP="005F6C7D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561"/>
        <w:gridCol w:w="561"/>
        <w:gridCol w:w="561"/>
        <w:gridCol w:w="561"/>
        <w:gridCol w:w="501"/>
        <w:gridCol w:w="501"/>
        <w:gridCol w:w="501"/>
        <w:gridCol w:w="501"/>
      </w:tblGrid>
      <w:tr w:rsidR="005F6C7D" w:rsidRPr="00EA4418" w:rsidTr="00AF7972">
        <w:tc>
          <w:tcPr>
            <w:tcW w:w="0" w:type="auto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</w:t>
            </w:r>
          </w:p>
        </w:tc>
        <w:tc>
          <w:tcPr>
            <w:tcW w:w="0" w:type="auto"/>
            <w:gridSpan w:val="4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 1: Agriculture</w:t>
            </w:r>
          </w:p>
        </w:tc>
        <w:tc>
          <w:tcPr>
            <w:tcW w:w="0" w:type="auto"/>
            <w:gridSpan w:val="4"/>
            <w:hideMark/>
          </w:tcPr>
          <w:p w:rsidR="005F6C7D" w:rsidRPr="00EA4418" w:rsidRDefault="005F6C7D" w:rsidP="00AF79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 2: Nutrition</w:t>
            </w:r>
          </w:p>
        </w:tc>
      </w:tr>
      <w:tr w:rsidR="005F6C7D" w:rsidRPr="00EA4418" w:rsidTr="00AF7972"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5F6C7D" w:rsidRPr="00EA4418" w:rsidTr="00AF7972"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F6C7D" w:rsidRPr="00EA4418" w:rsidTr="00AF7972"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C7D" w:rsidRPr="00EA4418" w:rsidTr="00AF7972">
        <w:tc>
          <w:tcPr>
            <w:tcW w:w="0" w:type="auto"/>
          </w:tcPr>
          <w:p w:rsidR="005F6C7D" w:rsidRPr="00EA4418" w:rsidRDefault="005F6C7D" w:rsidP="00AF7972">
            <w:pPr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task  score</w:t>
            </w:r>
          </w:p>
        </w:tc>
        <w:tc>
          <w:tcPr>
            <w:tcW w:w="0" w:type="auto"/>
            <w:gridSpan w:val="4"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4"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5F6C7D" w:rsidRPr="00EA4418" w:rsidTr="00AF7972">
        <w:tc>
          <w:tcPr>
            <w:tcW w:w="0" w:type="auto"/>
          </w:tcPr>
          <w:p w:rsidR="005F6C7D" w:rsidRPr="00EA4418" w:rsidRDefault="005F6C7D" w:rsidP="00AF7972">
            <w:pPr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</w:t>
            </w: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task  score </w:t>
            </w:r>
          </w:p>
        </w:tc>
        <w:tc>
          <w:tcPr>
            <w:tcW w:w="0" w:type="auto"/>
            <w:gridSpan w:val="4"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4"/>
          </w:tcPr>
          <w:p w:rsidR="005F6C7D" w:rsidRPr="00EA4418" w:rsidRDefault="005F6C7D" w:rsidP="00AF79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F6C7D" w:rsidRPr="00480B53" w:rsidRDefault="005F6C7D" w:rsidP="005F6C7D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5F6C7D" w:rsidRPr="009026A8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</w:p>
    <w:p w:rsidR="00BD49BC" w:rsidRPr="009026A8" w:rsidRDefault="00BD49BC" w:rsidP="00BD49BC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SECTION A: MULTIPLE CHOICE QUESTIONS (30 Marks)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Answer all questions in this section.</w:t>
      </w:r>
    </w:p>
    <w:p w:rsidR="005F6C7D" w:rsidRDefault="005F6C7D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  <w:sectPr w:rsidR="005F6C7D" w:rsidSect="00666D6F">
          <w:footerReference w:type="default" r:id="rId9"/>
          <w:type w:val="continuous"/>
          <w:pgSz w:w="12240" w:h="15840"/>
          <w:pgMar w:top="142" w:right="191" w:bottom="284" w:left="142" w:header="720" w:footer="33" w:gutter="0"/>
          <w:cols w:space="720"/>
          <w:docGrid w:linePitch="360"/>
        </w:sectPr>
      </w:pP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lastRenderedPageBreak/>
        <w:t xml:space="preserve">The practice of growing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leguminous crops alongside cereals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mainly helps in: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Conserving soil moisture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Fixing nitrogen in the soil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Improving taste of cereal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Preventing soil erosion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Which of the following is a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perennial crop</w:t>
      </w:r>
      <w:r w:rsidRPr="009026A8">
        <w:rPr>
          <w:rFonts w:ascii="Gadugi" w:eastAsia="Times New Roman" w:hAnsi="Gadugi" w:cs="Times New Roman"/>
          <w:sz w:val="24"/>
          <w:szCs w:val="24"/>
        </w:rPr>
        <w:t>?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Maize</w:t>
      </w:r>
      <w:r w:rsidR="005F6C7D">
        <w:rPr>
          <w:rFonts w:ascii="Gadugi" w:eastAsia="Times New Roman" w:hAnsi="Gadugi" w:cs="Times New Roman"/>
          <w:sz w:val="24"/>
          <w:szCs w:val="24"/>
        </w:rPr>
        <w:t xml:space="preserve">                 </w:t>
      </w:r>
      <w:r w:rsidRPr="009026A8">
        <w:rPr>
          <w:rFonts w:ascii="Gadugi" w:eastAsia="Times New Roman" w:hAnsi="Gadugi" w:cs="Times New Roman"/>
          <w:sz w:val="24"/>
          <w:szCs w:val="24"/>
        </w:rPr>
        <w:t>B) Bean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Coffee</w:t>
      </w:r>
      <w:r w:rsidR="005F6C7D">
        <w:rPr>
          <w:rFonts w:ascii="Gadugi" w:eastAsia="Times New Roman" w:hAnsi="Gadugi" w:cs="Times New Roman"/>
          <w:sz w:val="24"/>
          <w:szCs w:val="24"/>
        </w:rPr>
        <w:t xml:space="preserve">                </w:t>
      </w:r>
      <w:r w:rsidRPr="009026A8">
        <w:rPr>
          <w:rFonts w:ascii="Gadugi" w:eastAsia="Times New Roman" w:hAnsi="Gadugi" w:cs="Times New Roman"/>
          <w:sz w:val="24"/>
          <w:szCs w:val="24"/>
        </w:rPr>
        <w:t>D) Cowpeas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Which type of irrigation method is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most water-efficient</w:t>
      </w:r>
      <w:r w:rsidRPr="009026A8">
        <w:rPr>
          <w:rFonts w:ascii="Gadugi" w:eastAsia="Times New Roman" w:hAnsi="Gadugi" w:cs="Times New Roman"/>
          <w:sz w:val="24"/>
          <w:szCs w:val="24"/>
        </w:rPr>
        <w:t>?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Overhead irrigation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Flood irrigation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Furrow irrigation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Drip irrigation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The main advantage of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zero grazing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n dairy production is: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Cows are free to roam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Animals get maximum exercise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Easy disease and feed management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 xml:space="preserve">D) It requires less </w:t>
      </w:r>
      <w:proofErr w:type="spellStart"/>
      <w:r w:rsidRPr="009026A8">
        <w:rPr>
          <w:rFonts w:ascii="Gadugi" w:eastAsia="Times New Roman" w:hAnsi="Gadugi" w:cs="Times New Roman"/>
          <w:sz w:val="24"/>
          <w:szCs w:val="24"/>
        </w:rPr>
        <w:t>labour</w:t>
      </w:r>
      <w:proofErr w:type="spellEnd"/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Which of the following is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NOT a nutrient deficiency symptom in plants</w:t>
      </w:r>
      <w:r w:rsidRPr="009026A8">
        <w:rPr>
          <w:rFonts w:ascii="Gadugi" w:eastAsia="Times New Roman" w:hAnsi="Gadugi" w:cs="Times New Roman"/>
          <w:sz w:val="24"/>
          <w:szCs w:val="24"/>
        </w:rPr>
        <w:t>?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Yellowing of leave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Wilting of plants due to drought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Stunted growth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Poor flowering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Which food group provides the body with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energy</w:t>
      </w:r>
      <w:r w:rsidRPr="009026A8">
        <w:rPr>
          <w:rFonts w:ascii="Gadugi" w:eastAsia="Times New Roman" w:hAnsi="Gadugi" w:cs="Times New Roman"/>
          <w:sz w:val="24"/>
          <w:szCs w:val="24"/>
        </w:rPr>
        <w:t>?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Proteins</w:t>
      </w:r>
      <w:r w:rsidR="005F6C7D">
        <w:rPr>
          <w:rFonts w:ascii="Gadugi" w:eastAsia="Times New Roman" w:hAnsi="Gadugi" w:cs="Times New Roman"/>
          <w:sz w:val="24"/>
          <w:szCs w:val="24"/>
        </w:rPr>
        <w:t xml:space="preserve">              </w:t>
      </w:r>
      <w:r w:rsidRPr="009026A8">
        <w:rPr>
          <w:rFonts w:ascii="Gadugi" w:eastAsia="Times New Roman" w:hAnsi="Gadugi" w:cs="Times New Roman"/>
          <w:sz w:val="24"/>
          <w:szCs w:val="24"/>
        </w:rPr>
        <w:t>B) Vitamin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Carbohydrates</w:t>
      </w:r>
      <w:r w:rsidR="005F6C7D">
        <w:rPr>
          <w:rFonts w:ascii="Gadugi" w:eastAsia="Times New Roman" w:hAnsi="Gadugi" w:cs="Times New Roman"/>
          <w:sz w:val="24"/>
          <w:szCs w:val="24"/>
        </w:rPr>
        <w:t xml:space="preserve">     </w:t>
      </w:r>
      <w:r w:rsidRPr="009026A8">
        <w:rPr>
          <w:rFonts w:ascii="Gadugi" w:eastAsia="Times New Roman" w:hAnsi="Gadugi" w:cs="Times New Roman"/>
          <w:sz w:val="24"/>
          <w:szCs w:val="24"/>
        </w:rPr>
        <w:t>D) Minerals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The most suitable tool for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light weeding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n vegetable beds is: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Jembe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Rake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Hoe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Hand fork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Pasteurization of milk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s important because it: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Improves its taste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Prevents spoilage by killing harmful bacteria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Increases milk thicknes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Makes milk change colour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lastRenderedPageBreak/>
        <w:t xml:space="preserve">Which of the following is an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artificial method of vegetative propagation</w:t>
      </w:r>
      <w:r w:rsidRPr="009026A8">
        <w:rPr>
          <w:rFonts w:ascii="Gadugi" w:eastAsia="Times New Roman" w:hAnsi="Gadugi" w:cs="Times New Roman"/>
          <w:sz w:val="24"/>
          <w:szCs w:val="24"/>
        </w:rPr>
        <w:t>?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Grafting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Sucker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Rhizome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Bulbs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Which of the following is the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correct sequence of steps in hand washing clothes</w:t>
      </w:r>
      <w:r w:rsidRPr="009026A8">
        <w:rPr>
          <w:rFonts w:ascii="Gadugi" w:eastAsia="Times New Roman" w:hAnsi="Gadugi" w:cs="Times New Roman"/>
          <w:sz w:val="24"/>
          <w:szCs w:val="24"/>
        </w:rPr>
        <w:t>?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 xml:space="preserve">A) Dry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Soak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Wash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Rins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roning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 xml:space="preserve">B) Soak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Wash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Rins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Dry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roning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 xml:space="preserve">C) Wash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Soak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Dry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Rins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roning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 xml:space="preserve">D) Soak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Rins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Wash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roning </w:t>
      </w:r>
      <w:r w:rsidRPr="009026A8">
        <w:rPr>
          <w:rFonts w:ascii="Arial" w:eastAsia="Times New Roman" w:hAnsi="Arial" w:cs="Arial"/>
          <w:sz w:val="24"/>
          <w:szCs w:val="24"/>
        </w:rPr>
        <w:t>→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Drying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Which of the following is a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macronutrient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needed by plants?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Zinc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Nitrogen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Copper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Boron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A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balanced diet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s defined as: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A meal that is tasty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A meal eaten three times daily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A meal containing all food nutrients in correct proportion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A meal with more energy foods than others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The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 xml:space="preserve">main cause of iron deficiency </w:t>
      </w:r>
      <w:proofErr w:type="spellStart"/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anaemia</w:t>
      </w:r>
      <w:proofErr w:type="spellEnd"/>
      <w:r w:rsidRPr="009026A8">
        <w:rPr>
          <w:rFonts w:ascii="Gadugi" w:eastAsia="Times New Roman" w:hAnsi="Gadugi" w:cs="Times New Roman"/>
          <w:sz w:val="24"/>
          <w:szCs w:val="24"/>
        </w:rPr>
        <w:t xml:space="preserve"> in humans is: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Lack of proteins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Lack of Vitamin C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Lack of Vitamin A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Lack of iron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In soil conservation,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terraces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are used mainly to: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Increase soil fertility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B) Reduce soil erosion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Improve crop rotation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D) Improve drainage</w:t>
      </w:r>
    </w:p>
    <w:p w:rsidR="00BD49BC" w:rsidRPr="009026A8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Which of the following methods is suitable for </w:t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preserving leafy vegetables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for a long time?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A) Drying</w:t>
      </w:r>
      <w:r w:rsidR="005F6C7D">
        <w:rPr>
          <w:rFonts w:ascii="Gadugi" w:eastAsia="Times New Roman" w:hAnsi="Gadugi" w:cs="Times New Roman"/>
          <w:sz w:val="24"/>
          <w:szCs w:val="24"/>
        </w:rPr>
        <w:t xml:space="preserve">                        </w:t>
      </w:r>
      <w:r w:rsidRPr="009026A8">
        <w:rPr>
          <w:rFonts w:ascii="Gadugi" w:eastAsia="Times New Roman" w:hAnsi="Gadugi" w:cs="Times New Roman"/>
          <w:sz w:val="24"/>
          <w:szCs w:val="24"/>
        </w:rPr>
        <w:t>B) Salting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C) Freezing</w:t>
      </w:r>
      <w:r w:rsidR="005F6C7D">
        <w:rPr>
          <w:rFonts w:ascii="Gadugi" w:eastAsia="Times New Roman" w:hAnsi="Gadugi" w:cs="Times New Roman"/>
          <w:sz w:val="24"/>
          <w:szCs w:val="24"/>
        </w:rPr>
        <w:t xml:space="preserve">                     </w:t>
      </w:r>
      <w:r w:rsidRPr="009026A8">
        <w:rPr>
          <w:rFonts w:ascii="Gadugi" w:eastAsia="Times New Roman" w:hAnsi="Gadugi" w:cs="Times New Roman"/>
          <w:sz w:val="24"/>
          <w:szCs w:val="24"/>
        </w:rPr>
        <w:t>D) Smoking</w:t>
      </w:r>
    </w:p>
    <w:p w:rsidR="005F6C7D" w:rsidRPr="005F6C7D" w:rsidRDefault="005F6C7D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lastRenderedPageBreak/>
        <w:t>Identify the part marked x</w:t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0A2CA49A" wp14:editId="6DB34B29">
            <wp:simplePos x="0" y="0"/>
            <wp:positionH relativeFrom="column">
              <wp:posOffset>1482687</wp:posOffset>
            </wp:positionH>
            <wp:positionV relativeFrom="paragraph">
              <wp:posOffset>309619</wp:posOffset>
            </wp:positionV>
            <wp:extent cx="1751681" cy="1839816"/>
            <wp:effectExtent l="0" t="0" r="1270" b="8255"/>
            <wp:wrapNone/>
            <wp:docPr id="4" name="Picture 4" descr="The weft and the warp |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he weft and the warp | Download Scientific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14" t="8743"/>
                    <a:stretch/>
                  </pic:blipFill>
                  <pic:spPr bwMode="auto">
                    <a:xfrm>
                      <a:off x="0" y="0"/>
                      <a:ext cx="1751681" cy="1839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                                            </w:t>
      </w:r>
      <w:r>
        <w:rPr>
          <w:rFonts w:ascii="Gadugi" w:eastAsia="Times New Roman" w:hAnsi="Gadugi" w:cs="Times New Roman"/>
          <w:bCs/>
          <w:sz w:val="24"/>
          <w:szCs w:val="24"/>
        </w:rPr>
        <w:t xml:space="preserve">        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   X</w:t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                 </w:t>
      </w:r>
      <w:r>
        <w:rPr>
          <w:rFonts w:ascii="Gadugi" w:eastAsia="Times New Roman" w:hAnsi="Gadugi" w:cs="Times New Roman"/>
          <w:bCs/>
          <w:sz w:val="24"/>
          <w:szCs w:val="24"/>
        </w:rPr>
        <w:t xml:space="preserve">            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  Y</w:t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Pr="005F6C7D" w:rsidRDefault="005F6C7D" w:rsidP="005F6C7D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Warp</w:t>
      </w:r>
    </w:p>
    <w:p w:rsidR="005F6C7D" w:rsidRPr="005F6C7D" w:rsidRDefault="005F6C7D" w:rsidP="005F6C7D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Weft</w:t>
      </w:r>
    </w:p>
    <w:p w:rsidR="005F6C7D" w:rsidRPr="005F6C7D" w:rsidRDefault="005F6C7D" w:rsidP="005F6C7D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Yarn</w:t>
      </w:r>
    </w:p>
    <w:p w:rsidR="005F6C7D" w:rsidRPr="005F6C7D" w:rsidRDefault="005F6C7D" w:rsidP="005F6C7D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Horizontal</w:t>
      </w:r>
    </w:p>
    <w:p w:rsidR="005F6C7D" w:rsidRPr="005F6C7D" w:rsidRDefault="005F6C7D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The following picture shows value addition practice in crop production. Use it to answer questions below.</w:t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noProof/>
          <w:sz w:val="24"/>
          <w:szCs w:val="24"/>
        </w:rPr>
        <w:drawing>
          <wp:inline distT="0" distB="0" distL="0" distR="0" wp14:anchorId="12574BF9" wp14:editId="3A0A4E79">
            <wp:extent cx="1649506" cy="1281953"/>
            <wp:effectExtent l="0" t="0" r="8255" b="0"/>
            <wp:docPr id="120" name="Picture 120" descr="https://adminpanel.easyelimu.com/storage/2025/03/11/3767ec6c7fe951506b2d5f740b899641c13a11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https://adminpanel.easyelimu.com/storage/2025/03/11/3767ec6c7fe951506b2d5f740b899641c13a117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416" cy="128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(i) Which of the following pairs of crops is more appropriate for the value addition practice shown?</w:t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A. Arrow roots and potatoes.</w:t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B. Sweet potatoes and groundnuts.</w:t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C. Groundnuts and pumpkin.</w:t>
      </w:r>
    </w:p>
    <w:p w:rsidR="005F6C7D" w:rsidRP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D. Pumpkin and </w:t>
      </w:r>
      <w:proofErr w:type="spellStart"/>
      <w:r w:rsidRPr="005F6C7D">
        <w:rPr>
          <w:rFonts w:ascii="Gadugi" w:eastAsia="Times New Roman" w:hAnsi="Gadugi" w:cs="Times New Roman"/>
          <w:bCs/>
          <w:sz w:val="24"/>
          <w:szCs w:val="24"/>
        </w:rPr>
        <w:t>sim-sim</w:t>
      </w:r>
      <w:proofErr w:type="spellEnd"/>
      <w:r w:rsidRPr="005F6C7D">
        <w:rPr>
          <w:rFonts w:ascii="Gadugi" w:eastAsia="Times New Roman" w:hAnsi="Gadugi" w:cs="Times New Roman"/>
          <w:bCs/>
          <w:sz w:val="24"/>
          <w:szCs w:val="24"/>
        </w:rPr>
        <w:t>.</w:t>
      </w:r>
    </w:p>
    <w:p w:rsidR="005F6C7D" w:rsidRDefault="005F6C7D" w:rsidP="005F6C7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Which of the following equipment is best for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accurately measuring small amounts of liquid</w:t>
      </w:r>
      <w:r w:rsidRPr="005F6C7D">
        <w:rPr>
          <w:rFonts w:ascii="Gadugi" w:eastAsia="Times New Roman" w:hAnsi="Gadugi" w:cs="Times New Roman"/>
          <w:sz w:val="24"/>
          <w:szCs w:val="24"/>
        </w:rPr>
        <w:t xml:space="preserve"> in cookery?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Beaker                B) Measuring jug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Teaspoon           D) Cup</w:t>
      </w:r>
    </w:p>
    <w:p w:rsid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5F6C7D" w:rsidRDefault="005F6C7D" w:rsidP="005F6C7D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5F6C7D" w:rsidRPr="005F6C7D" w:rsidRDefault="005F6C7D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The main reason for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rotating crops</w:t>
      </w:r>
      <w:r w:rsidRPr="005F6C7D">
        <w:rPr>
          <w:rFonts w:ascii="Gadugi" w:eastAsia="Times New Roman" w:hAnsi="Gadugi" w:cs="Times New Roman"/>
          <w:sz w:val="24"/>
          <w:szCs w:val="24"/>
        </w:rPr>
        <w:t xml:space="preserve"> is: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To use the same land repeatedly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B) To improve soil fertility and control pests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To make farming easier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D) To save seeds</w:t>
      </w:r>
    </w:p>
    <w:p w:rsidR="00BD49BC" w:rsidRPr="005F6C7D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Which fabric is made from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natural fibre</w:t>
      </w:r>
      <w:r w:rsidRPr="005F6C7D">
        <w:rPr>
          <w:rFonts w:ascii="Gadugi" w:eastAsia="Times New Roman" w:hAnsi="Gadugi" w:cs="Times New Roman"/>
          <w:sz w:val="24"/>
          <w:szCs w:val="24"/>
        </w:rPr>
        <w:t>?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Polyester</w:t>
      </w:r>
      <w:r w:rsidR="005F6C7D" w:rsidRPr="005F6C7D">
        <w:rPr>
          <w:rFonts w:ascii="Gadugi" w:eastAsia="Times New Roman" w:hAnsi="Gadugi" w:cs="Times New Roman"/>
          <w:sz w:val="24"/>
          <w:szCs w:val="24"/>
        </w:rPr>
        <w:t xml:space="preserve">         </w:t>
      </w:r>
      <w:r w:rsidRPr="005F6C7D">
        <w:rPr>
          <w:rFonts w:ascii="Gadugi" w:eastAsia="Times New Roman" w:hAnsi="Gadugi" w:cs="Times New Roman"/>
          <w:sz w:val="24"/>
          <w:szCs w:val="24"/>
        </w:rPr>
        <w:t>B) Nylon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Cotton</w:t>
      </w:r>
      <w:r w:rsidR="005F6C7D" w:rsidRPr="005F6C7D">
        <w:rPr>
          <w:rFonts w:ascii="Gadugi" w:eastAsia="Times New Roman" w:hAnsi="Gadugi" w:cs="Times New Roman"/>
          <w:sz w:val="24"/>
          <w:szCs w:val="24"/>
        </w:rPr>
        <w:t xml:space="preserve">             </w:t>
      </w:r>
      <w:r w:rsidRPr="005F6C7D">
        <w:rPr>
          <w:rFonts w:ascii="Gadugi" w:eastAsia="Times New Roman" w:hAnsi="Gadugi" w:cs="Times New Roman"/>
          <w:sz w:val="24"/>
          <w:szCs w:val="24"/>
        </w:rPr>
        <w:t>D) Rayon</w:t>
      </w:r>
    </w:p>
    <w:p w:rsidR="00BD49BC" w:rsidRPr="005F6C7D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Which method of pest control involves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using predators</w:t>
      </w:r>
      <w:r w:rsidRPr="005F6C7D">
        <w:rPr>
          <w:rFonts w:ascii="Gadugi" w:eastAsia="Times New Roman" w:hAnsi="Gadugi" w:cs="Times New Roman"/>
          <w:sz w:val="24"/>
          <w:szCs w:val="24"/>
        </w:rPr>
        <w:t xml:space="preserve"> to reduce pest numbers?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Chemical</w:t>
      </w:r>
      <w:r w:rsidR="005F6C7D" w:rsidRPr="005F6C7D">
        <w:rPr>
          <w:rFonts w:ascii="Gadugi" w:eastAsia="Times New Roman" w:hAnsi="Gadugi" w:cs="Times New Roman"/>
          <w:sz w:val="24"/>
          <w:szCs w:val="24"/>
        </w:rPr>
        <w:t xml:space="preserve">                </w:t>
      </w:r>
      <w:r w:rsidRPr="005F6C7D">
        <w:rPr>
          <w:rFonts w:ascii="Gadugi" w:eastAsia="Times New Roman" w:hAnsi="Gadugi" w:cs="Times New Roman"/>
          <w:sz w:val="24"/>
          <w:szCs w:val="24"/>
        </w:rPr>
        <w:t>B) Cultural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Mechanical</w:t>
      </w:r>
      <w:r w:rsidR="005F6C7D" w:rsidRPr="005F6C7D">
        <w:rPr>
          <w:rFonts w:ascii="Gadugi" w:eastAsia="Times New Roman" w:hAnsi="Gadugi" w:cs="Times New Roman"/>
          <w:sz w:val="24"/>
          <w:szCs w:val="24"/>
        </w:rPr>
        <w:t xml:space="preserve">             </w:t>
      </w:r>
      <w:r w:rsidRPr="005F6C7D">
        <w:rPr>
          <w:rFonts w:ascii="Gadugi" w:eastAsia="Times New Roman" w:hAnsi="Gadugi" w:cs="Times New Roman"/>
          <w:sz w:val="24"/>
          <w:szCs w:val="24"/>
        </w:rPr>
        <w:t>D) Biological</w:t>
      </w:r>
    </w:p>
    <w:p w:rsidR="00BD49BC" w:rsidRPr="005F6C7D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Which of the following is a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by-product of dairy cattle</w:t>
      </w:r>
      <w:r w:rsidRPr="005F6C7D">
        <w:rPr>
          <w:rFonts w:ascii="Gadugi" w:eastAsia="Times New Roman" w:hAnsi="Gadugi" w:cs="Times New Roman"/>
          <w:sz w:val="24"/>
          <w:szCs w:val="24"/>
        </w:rPr>
        <w:t>?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Beef</w:t>
      </w:r>
      <w:r w:rsidR="005F6C7D" w:rsidRPr="005F6C7D">
        <w:rPr>
          <w:rFonts w:ascii="Gadugi" w:eastAsia="Times New Roman" w:hAnsi="Gadugi" w:cs="Times New Roman"/>
          <w:sz w:val="24"/>
          <w:szCs w:val="24"/>
        </w:rPr>
        <w:t xml:space="preserve">     </w:t>
      </w:r>
      <w:r w:rsidRPr="005F6C7D">
        <w:rPr>
          <w:rFonts w:ascii="Gadugi" w:eastAsia="Times New Roman" w:hAnsi="Gadugi" w:cs="Times New Roman"/>
          <w:sz w:val="24"/>
          <w:szCs w:val="24"/>
        </w:rPr>
        <w:t>B) Wool</w:t>
      </w:r>
      <w:r w:rsidR="005F6C7D" w:rsidRPr="005F6C7D">
        <w:rPr>
          <w:rFonts w:ascii="Gadugi" w:eastAsia="Times New Roman" w:hAnsi="Gadugi" w:cs="Times New Roman"/>
          <w:sz w:val="24"/>
          <w:szCs w:val="24"/>
        </w:rPr>
        <w:t xml:space="preserve">        </w:t>
      </w:r>
      <w:r w:rsidRPr="005F6C7D">
        <w:rPr>
          <w:rFonts w:ascii="Gadugi" w:eastAsia="Times New Roman" w:hAnsi="Gadugi" w:cs="Times New Roman"/>
          <w:sz w:val="24"/>
          <w:szCs w:val="24"/>
        </w:rPr>
        <w:t>C) Leather</w:t>
      </w:r>
      <w:r w:rsidR="005F6C7D" w:rsidRPr="005F6C7D">
        <w:rPr>
          <w:rFonts w:ascii="Gadugi" w:eastAsia="Times New Roman" w:hAnsi="Gadugi" w:cs="Times New Roman"/>
          <w:sz w:val="24"/>
          <w:szCs w:val="24"/>
        </w:rPr>
        <w:t xml:space="preserve">   </w:t>
      </w:r>
      <w:r w:rsidRPr="005F6C7D">
        <w:rPr>
          <w:rFonts w:ascii="Gadugi" w:eastAsia="Times New Roman" w:hAnsi="Gadugi" w:cs="Times New Roman"/>
          <w:sz w:val="24"/>
          <w:szCs w:val="24"/>
        </w:rPr>
        <w:t>D) Milk</w:t>
      </w:r>
    </w:p>
    <w:p w:rsidR="00BD49BC" w:rsidRPr="005F6C7D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The method of cooking where food is cooked in an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oven with dry heat</w:t>
      </w:r>
      <w:r w:rsidRPr="005F6C7D">
        <w:rPr>
          <w:rFonts w:ascii="Gadugi" w:eastAsia="Times New Roman" w:hAnsi="Gadugi" w:cs="Times New Roman"/>
          <w:sz w:val="24"/>
          <w:szCs w:val="24"/>
        </w:rPr>
        <w:t xml:space="preserve"> is: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Steaming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B) Boiling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Baking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D) Stewing</w:t>
      </w:r>
    </w:p>
    <w:p w:rsidR="00BD49BC" w:rsidRPr="005F6C7D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The main purpose of a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kitchen garden</w:t>
      </w:r>
      <w:r w:rsidRPr="005F6C7D">
        <w:rPr>
          <w:rFonts w:ascii="Gadugi" w:eastAsia="Times New Roman" w:hAnsi="Gadugi" w:cs="Times New Roman"/>
          <w:sz w:val="24"/>
          <w:szCs w:val="24"/>
        </w:rPr>
        <w:t xml:space="preserve"> is to: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Sell cash crops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B) Provide fresh vegetables for the household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Control soil erosion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D) Train students in agriculture</w:t>
      </w:r>
    </w:p>
    <w:p w:rsidR="00BD49BC" w:rsidRPr="005F6C7D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Which soil conservation method uses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stones arranged across slopes</w:t>
      </w:r>
      <w:r w:rsidRPr="005F6C7D">
        <w:rPr>
          <w:rFonts w:ascii="Gadugi" w:eastAsia="Times New Roman" w:hAnsi="Gadugi" w:cs="Times New Roman"/>
          <w:sz w:val="24"/>
          <w:szCs w:val="24"/>
        </w:rPr>
        <w:t>?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Contour farming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B) Mulching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Gabions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D) Agroforestry</w:t>
      </w:r>
    </w:p>
    <w:p w:rsidR="00BD49BC" w:rsidRPr="005F6C7D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Which is the most appropriate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method of cooking vegetables</w:t>
      </w:r>
      <w:r w:rsidRPr="005F6C7D">
        <w:rPr>
          <w:rFonts w:ascii="Gadugi" w:eastAsia="Times New Roman" w:hAnsi="Gadugi" w:cs="Times New Roman"/>
          <w:sz w:val="24"/>
          <w:szCs w:val="24"/>
        </w:rPr>
        <w:t xml:space="preserve"> to conserve Vitamin C?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Boiling in excess water</w:t>
      </w:r>
      <w:r w:rsidR="005F6C7D">
        <w:rPr>
          <w:rFonts w:ascii="Gadugi" w:eastAsia="Times New Roman" w:hAnsi="Gadugi" w:cs="Times New Roman"/>
          <w:sz w:val="24"/>
          <w:szCs w:val="24"/>
        </w:rPr>
        <w:t xml:space="preserve">   </w:t>
      </w:r>
      <w:r w:rsidRPr="005F6C7D">
        <w:rPr>
          <w:rFonts w:ascii="Gadugi" w:eastAsia="Times New Roman" w:hAnsi="Gadugi" w:cs="Times New Roman"/>
          <w:sz w:val="24"/>
          <w:szCs w:val="24"/>
        </w:rPr>
        <w:t>B) Steaming lightly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Deep frying</w:t>
      </w:r>
      <w:r w:rsidR="005F6C7D">
        <w:rPr>
          <w:rFonts w:ascii="Gadugi" w:eastAsia="Times New Roman" w:hAnsi="Gadugi" w:cs="Times New Roman"/>
          <w:sz w:val="24"/>
          <w:szCs w:val="24"/>
        </w:rPr>
        <w:t xml:space="preserve">                     </w:t>
      </w:r>
      <w:r w:rsidRPr="005F6C7D">
        <w:rPr>
          <w:rFonts w:ascii="Gadugi" w:eastAsia="Times New Roman" w:hAnsi="Gadugi" w:cs="Times New Roman"/>
          <w:sz w:val="24"/>
          <w:szCs w:val="24"/>
        </w:rPr>
        <w:t>D) Roasting</w:t>
      </w:r>
    </w:p>
    <w:p w:rsidR="00BD49BC" w:rsidRPr="005F6C7D" w:rsidRDefault="00BD49BC" w:rsidP="005F6C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Which of the following kitchen practices is most important for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preventing food poisoning</w:t>
      </w:r>
      <w:r w:rsidRPr="005F6C7D">
        <w:rPr>
          <w:rFonts w:ascii="Gadugi" w:eastAsia="Times New Roman" w:hAnsi="Gadugi" w:cs="Times New Roman"/>
          <w:sz w:val="24"/>
          <w:szCs w:val="24"/>
        </w:rPr>
        <w:t>?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A) Covering food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B) Eating hot food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) Cleaning utensils regularly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D) Proper hand washing</w:t>
      </w:r>
    </w:p>
    <w:p w:rsidR="005F6C7D" w:rsidRPr="005F6C7D" w:rsidRDefault="005F6C7D" w:rsidP="00BD49BC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  <w:sectPr w:rsidR="005F6C7D" w:rsidRPr="005F6C7D" w:rsidSect="00666D6F">
          <w:type w:val="continuous"/>
          <w:pgSz w:w="12240" w:h="15840"/>
          <w:pgMar w:top="142" w:right="191" w:bottom="284" w:left="142" w:header="720" w:footer="33" w:gutter="0"/>
          <w:cols w:num="2" w:sep="1" w:space="720"/>
          <w:docGrid w:linePitch="360"/>
        </w:sectPr>
      </w:pPr>
    </w:p>
    <w:p w:rsidR="005F6C7D" w:rsidRPr="005F6C7D" w:rsidRDefault="005F6C7D" w:rsidP="005F6C7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lastRenderedPageBreak/>
        <w:t>The picture below shows pests attacking vegetable leaves. In organic gardening, the farmer should control them by:</w:t>
      </w:r>
    </w:p>
    <w:p w:rsidR="005F6C7D" w:rsidRP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noProof/>
          <w:sz w:val="24"/>
          <w:szCs w:val="24"/>
        </w:rPr>
        <w:drawing>
          <wp:inline distT="0" distB="0" distL="0" distR="0" wp14:anchorId="49915F54" wp14:editId="6902FAEC">
            <wp:extent cx="2114085" cy="1666875"/>
            <wp:effectExtent l="0" t="0" r="635" b="0"/>
            <wp:docPr id="25" name="Picture 25" descr="Independent guide to pests and diseases of K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2" descr="Independent guide to pests and diseases of Kal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08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C7D" w:rsidRP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A. Spraying chemical pesticide                </w:t>
      </w:r>
      <w:r w:rsidR="00BD4FC0">
        <w:rPr>
          <w:rFonts w:ascii="Gadugi" w:eastAsia="Times New Roman" w:hAnsi="Gadugi" w:cs="Times New Roman"/>
          <w:bCs/>
          <w:sz w:val="24"/>
          <w:szCs w:val="24"/>
        </w:rPr>
        <w:t xml:space="preserve">                                 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 B. Spraying organic pesticide 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br/>
        <w:t xml:space="preserve">C. </w:t>
      </w:r>
      <w:proofErr w:type="gramStart"/>
      <w:r w:rsidRPr="005F6C7D">
        <w:rPr>
          <w:rFonts w:ascii="Gadugi" w:eastAsia="Times New Roman" w:hAnsi="Gadugi" w:cs="Times New Roman"/>
          <w:bCs/>
          <w:sz w:val="24"/>
          <w:szCs w:val="24"/>
        </w:rPr>
        <w:t>Burning</w:t>
      </w:r>
      <w:proofErr w:type="gramEnd"/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 the plants                                  </w:t>
      </w:r>
      <w:r w:rsidR="00BD4FC0">
        <w:rPr>
          <w:rFonts w:ascii="Gadugi" w:eastAsia="Times New Roman" w:hAnsi="Gadugi" w:cs="Times New Roman"/>
          <w:bCs/>
          <w:sz w:val="24"/>
          <w:szCs w:val="24"/>
        </w:rPr>
        <w:t xml:space="preserve">                                      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t>D. Adding chemical fertilizer</w:t>
      </w:r>
    </w:p>
    <w:p w:rsidR="005F6C7D" w:rsidRPr="005F6C7D" w:rsidRDefault="005F6C7D" w:rsidP="005F6C7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A teacher displays two bowls: one with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thin batter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 and another with </w:t>
      </w: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>soft dough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t>. Which correct matching is TRUE?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br/>
        <w:t xml:space="preserve">A. Thin batter – </w:t>
      </w:r>
      <w:proofErr w:type="spellStart"/>
      <w:r w:rsidRPr="005F6C7D">
        <w:rPr>
          <w:rFonts w:ascii="Gadugi" w:eastAsia="Times New Roman" w:hAnsi="Gadugi" w:cs="Times New Roman"/>
          <w:bCs/>
          <w:sz w:val="24"/>
          <w:szCs w:val="24"/>
        </w:rPr>
        <w:t>Mandazi</w:t>
      </w:r>
      <w:proofErr w:type="spellEnd"/>
      <w:r w:rsidRPr="005F6C7D">
        <w:rPr>
          <w:rFonts w:ascii="Gadugi" w:eastAsia="Times New Roman" w:hAnsi="Gadugi" w:cs="Times New Roman"/>
          <w:bCs/>
          <w:sz w:val="24"/>
          <w:szCs w:val="24"/>
        </w:rPr>
        <w:t>, Soft dough – Pancake</w:t>
      </w:r>
      <w:r w:rsidRPr="005F6C7D">
        <w:rPr>
          <w:rFonts w:ascii="Gadugi" w:eastAsia="Times New Roman" w:hAnsi="Gadugi" w:cs="Times New Roman"/>
          <w:bCs/>
          <w:sz w:val="24"/>
          <w:szCs w:val="24"/>
        </w:rPr>
        <w:br/>
        <w:t xml:space="preserve">B. Thin batter – </w:t>
      </w:r>
      <w:proofErr w:type="spellStart"/>
      <w:r w:rsidRPr="005F6C7D">
        <w:rPr>
          <w:rFonts w:ascii="Gadugi" w:eastAsia="Times New Roman" w:hAnsi="Gadugi" w:cs="Times New Roman"/>
          <w:bCs/>
          <w:sz w:val="24"/>
          <w:szCs w:val="24"/>
        </w:rPr>
        <w:t>Chapati</w:t>
      </w:r>
      <w:proofErr w:type="spellEnd"/>
      <w:r w:rsidRPr="005F6C7D">
        <w:rPr>
          <w:rFonts w:ascii="Gadugi" w:eastAsia="Times New Roman" w:hAnsi="Gadugi" w:cs="Times New Roman"/>
          <w:bCs/>
          <w:sz w:val="24"/>
          <w:szCs w:val="24"/>
        </w:rPr>
        <w:t xml:space="preserve">, Soft dough – </w:t>
      </w:r>
      <w:proofErr w:type="spellStart"/>
      <w:r w:rsidRPr="005F6C7D">
        <w:rPr>
          <w:rFonts w:ascii="Gadugi" w:eastAsia="Times New Roman" w:hAnsi="Gadugi" w:cs="Times New Roman"/>
          <w:bCs/>
          <w:sz w:val="24"/>
          <w:szCs w:val="24"/>
        </w:rPr>
        <w:t>Bhajia</w:t>
      </w:r>
      <w:proofErr w:type="spellEnd"/>
      <w:r w:rsidRPr="005F6C7D">
        <w:rPr>
          <w:rFonts w:ascii="Gadugi" w:eastAsia="Times New Roman" w:hAnsi="Gadugi" w:cs="Times New Roman"/>
          <w:bCs/>
          <w:sz w:val="24"/>
          <w:szCs w:val="24"/>
        </w:rPr>
        <w:br/>
        <w:t xml:space="preserve">C. Thin batter – Pancake, Soft dough – </w:t>
      </w:r>
      <w:proofErr w:type="spellStart"/>
      <w:r w:rsidRPr="005F6C7D">
        <w:rPr>
          <w:rFonts w:ascii="Gadugi" w:eastAsia="Times New Roman" w:hAnsi="Gadugi" w:cs="Times New Roman"/>
          <w:bCs/>
          <w:sz w:val="24"/>
          <w:szCs w:val="24"/>
        </w:rPr>
        <w:t>Chapati</w:t>
      </w:r>
      <w:proofErr w:type="spellEnd"/>
      <w:r w:rsidRPr="005F6C7D">
        <w:rPr>
          <w:rFonts w:ascii="Gadugi" w:eastAsia="Times New Roman" w:hAnsi="Gadugi" w:cs="Times New Roman"/>
          <w:bCs/>
          <w:sz w:val="24"/>
          <w:szCs w:val="24"/>
        </w:rPr>
        <w:br/>
        <w:t>D. Thin batter – Doughnut, Soft dough – Sauce</w:t>
      </w:r>
    </w:p>
    <w:p w:rsidR="005F6C7D" w:rsidRPr="005F6C7D" w:rsidRDefault="005F6C7D" w:rsidP="005F6C7D">
      <w:pPr>
        <w:pStyle w:val="ListParagraph"/>
        <w:numPr>
          <w:ilvl w:val="0"/>
          <w:numId w:val="10"/>
        </w:num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lastRenderedPageBreak/>
        <w:t>What type of graft is shown in the diagram below?</w:t>
      </w:r>
      <w:r w:rsidRPr="005F6C7D">
        <w:rPr>
          <w:rFonts w:ascii="Gadugi" w:eastAsia="Times New Roman" w:hAnsi="Gadugi" w:cs="Times New Roman"/>
          <w:sz w:val="24"/>
          <w:szCs w:val="24"/>
        </w:rPr>
        <w:br/>
      </w:r>
    </w:p>
    <w:p w:rsidR="005F6C7D" w:rsidRPr="005F6C7D" w:rsidRDefault="005F6C7D" w:rsidP="005F6C7D">
      <w:pPr>
        <w:spacing w:after="0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hAnsi="Gadugi"/>
          <w:noProof/>
        </w:rPr>
        <w:drawing>
          <wp:inline distT="0" distB="0" distL="0" distR="0" wp14:anchorId="16EDDC21" wp14:editId="3E2299C8">
            <wp:extent cx="1600200" cy="1600200"/>
            <wp:effectExtent l="0" t="0" r="0" b="0"/>
            <wp:docPr id="565" name="Picture 565" descr="Practical Gardening: Cleft Grafting, Top-Wedge Graft or V-Graft on Cape  Honeysuck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0" descr="Practical Gardening: Cleft Grafting, Top-Wedge Graft or V-Graft on Cape  Honeysuck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C7D" w:rsidRPr="005F6C7D" w:rsidRDefault="005F6C7D" w:rsidP="005F6C7D">
      <w:pPr>
        <w:spacing w:after="0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5F6C7D" w:rsidRPr="005F6C7D" w:rsidRDefault="005F6C7D" w:rsidP="005F6C7D">
      <w:pPr>
        <w:spacing w:after="0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>A. Cleft graft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B. Whip graft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C. Side graft</w:t>
      </w:r>
      <w:r w:rsidRPr="005F6C7D">
        <w:rPr>
          <w:rFonts w:ascii="Gadugi" w:eastAsia="Times New Roman" w:hAnsi="Gadugi" w:cs="Times New Roman"/>
          <w:sz w:val="24"/>
          <w:szCs w:val="24"/>
        </w:rPr>
        <w:br/>
        <w:t>D. Bud graft</w:t>
      </w:r>
    </w:p>
    <w:p w:rsid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P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  <w:sectPr w:rsidR="005F6C7D" w:rsidRPr="005F6C7D" w:rsidSect="005F6C7D">
          <w:type w:val="continuous"/>
          <w:pgSz w:w="12240" w:h="15840"/>
          <w:pgMar w:top="142" w:right="191" w:bottom="284" w:left="142" w:header="720" w:footer="720" w:gutter="0"/>
          <w:cols w:num="2" w:sep="1" w:space="720"/>
          <w:docGrid w:linePitch="360"/>
        </w:sectPr>
      </w:pPr>
    </w:p>
    <w:p w:rsidR="005F6C7D" w:rsidRPr="009026A8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SECTION B: STRUCTURED QUESTIONS (50 Marks)</w:t>
      </w:r>
    </w:p>
    <w:p w:rsidR="005F6C7D" w:rsidRPr="009026A8" w:rsidRDefault="005F6C7D" w:rsidP="005F6C7D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PART 1: AGRICULTURE (25 Marks)</w:t>
      </w:r>
    </w:p>
    <w:p w:rsidR="005F6C7D" w:rsidRPr="005F6C7D" w:rsidRDefault="005F6C7D" w:rsidP="005F6C7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Susan knitted the following item.</w:t>
      </w:r>
    </w:p>
    <w:p w:rsidR="005F6C7D" w:rsidRP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noProof/>
          <w:sz w:val="24"/>
          <w:szCs w:val="24"/>
        </w:rPr>
        <w:drawing>
          <wp:inline distT="0" distB="0" distL="0" distR="0" wp14:anchorId="28C46EEA" wp14:editId="12DFD802">
            <wp:extent cx="2592475" cy="1731187"/>
            <wp:effectExtent l="0" t="0" r="0" b="2540"/>
            <wp:docPr id="50" name="Picture 50" descr="How to block knitting [The ultimate tutorial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ow to block knitting [The ultimate tutorial]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219" cy="1735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C7D" w:rsidRP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Identify the knitting technique used</w:t>
      </w:r>
    </w:p>
    <w:p w:rsidR="005F6C7D" w:rsidRP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>
        <w:rPr>
          <w:rFonts w:ascii="Gadugi" w:eastAsia="Times New Roman" w:hAnsi="Gadugi" w:cs="Times New Roman"/>
          <w:bCs/>
          <w:sz w:val="24"/>
          <w:szCs w:val="24"/>
        </w:rPr>
        <w:t>____________________________________________________________________________________________________________</w:t>
      </w:r>
    </w:p>
    <w:p w:rsidR="005F6C7D" w:rsidRPr="005F6C7D" w:rsidRDefault="005F6C7D" w:rsidP="00BD49BC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</w:p>
    <w:p w:rsidR="005F6C7D" w:rsidRPr="005F6C7D" w:rsidRDefault="005F6C7D" w:rsidP="005F6C7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/>
          <w:bCs/>
          <w:sz w:val="24"/>
          <w:szCs w:val="24"/>
        </w:rPr>
        <w:t xml:space="preserve"> A learner is using a sharp knife to prepare vegetables for roasting.</w:t>
      </w:r>
    </w:p>
    <w:p w:rsidR="005F6C7D" w:rsidRP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/>
          <w:bCs/>
          <w:noProof/>
          <w:sz w:val="24"/>
          <w:szCs w:val="24"/>
        </w:rPr>
        <w:drawing>
          <wp:inline distT="0" distB="0" distL="0" distR="0" wp14:anchorId="306E85C4" wp14:editId="1B0E7D28">
            <wp:extent cx="2147478" cy="1432193"/>
            <wp:effectExtent l="0" t="0" r="5715" b="0"/>
            <wp:docPr id="67" name="Picture 67" descr="How to Safely Hold a Kn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How to Safely Hold a Knif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674" cy="1432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What two safety precautions should they follow?</w:t>
      </w:r>
    </w:p>
    <w:p w:rsidR="005F6C7D" w:rsidRP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5F6C7D" w:rsidRDefault="005F6C7D" w:rsidP="005F6C7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r w:rsidRPr="005F6C7D">
        <w:rPr>
          <w:rFonts w:ascii="Gadugi" w:eastAsia="Times New Roman" w:hAnsi="Gadugi" w:cs="Times New Roman"/>
          <w:bCs/>
          <w:sz w:val="24"/>
          <w:szCs w:val="24"/>
        </w:rPr>
        <w:t>Why is it important to preserve food nutrients?</w:t>
      </w:r>
    </w:p>
    <w:p w:rsidR="005F6C7D" w:rsidRDefault="005F6C7D" w:rsidP="005F6C7D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Cs/>
          <w:sz w:val="24"/>
          <w:szCs w:val="24"/>
        </w:rPr>
      </w:pP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666D6F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 xml:space="preserve">34. </w:t>
      </w:r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gramStart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a</w:t>
      </w:r>
      <w:proofErr w:type="gramEnd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t xml:space="preserve"> Name two methods of improving soil fertility without using inorganic fertilizers. (2 marks</w:t>
      </w:r>
      <w:proofErr w:type="gramStart"/>
      <w:r w:rsidR="00BD49BC"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="00BD49BC" w:rsidRPr="009026A8">
        <w:rPr>
          <w:rFonts w:ascii="Gadugi" w:eastAsia="Times New Roman" w:hAnsi="Gadugi" w:cs="Times New Roman"/>
          <w:sz w:val="24"/>
          <w:szCs w:val="24"/>
        </w:rPr>
        <w:br/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b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Explain two advantages of crop rotation to a farmer. (4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c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Give two </w:t>
      </w:r>
      <w:r w:rsidR="005F6C7D">
        <w:rPr>
          <w:rFonts w:ascii="Gadugi" w:eastAsia="Times New Roman" w:hAnsi="Gadugi" w:cs="Times New Roman"/>
          <w:sz w:val="24"/>
          <w:szCs w:val="24"/>
        </w:rPr>
        <w:t>advantages of keeping poultry in a fold</w:t>
      </w:r>
      <w:r w:rsidRPr="009026A8">
        <w:rPr>
          <w:rFonts w:ascii="Gadugi" w:eastAsia="Times New Roman" w:hAnsi="Gadugi" w:cs="Times New Roman"/>
          <w:sz w:val="24"/>
          <w:szCs w:val="24"/>
        </w:rPr>
        <w:t>. (4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666D6F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35</w:t>
      </w:r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. (</w:t>
      </w:r>
      <w:proofErr w:type="gramStart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a</w:t>
      </w:r>
      <w:proofErr w:type="gramEnd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t xml:space="preserve"> State two </w:t>
      </w:r>
      <w:r w:rsidR="005F6C7D">
        <w:rPr>
          <w:rFonts w:ascii="Gadugi" w:eastAsia="Times New Roman" w:hAnsi="Gadugi" w:cs="Times New Roman"/>
          <w:sz w:val="24"/>
          <w:szCs w:val="24"/>
        </w:rPr>
        <w:t>examples of field pests that attack crops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t>. (2 marks</w:t>
      </w:r>
      <w:proofErr w:type="gramStart"/>
      <w:r w:rsidR="00BD49BC"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="00BD49BC"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b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Explain two reasons why a farmer may choose to make silage instead of hay. (4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c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Name two </w:t>
      </w:r>
      <w:r w:rsidR="005F6C7D">
        <w:rPr>
          <w:rFonts w:ascii="Gadugi" w:eastAsia="Times New Roman" w:hAnsi="Gadugi" w:cs="Times New Roman"/>
          <w:sz w:val="24"/>
          <w:szCs w:val="24"/>
        </w:rPr>
        <w:t>causes of soil pollution</w:t>
      </w:r>
      <w:r w:rsidRPr="009026A8">
        <w:rPr>
          <w:rFonts w:ascii="Gadugi" w:eastAsia="Times New Roman" w:hAnsi="Gadugi" w:cs="Times New Roman"/>
          <w:sz w:val="24"/>
          <w:szCs w:val="24"/>
        </w:rPr>
        <w:t>. (2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(d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List two signs of </w:t>
      </w:r>
      <w:r w:rsidR="005F6C7D">
        <w:rPr>
          <w:rFonts w:ascii="Gadugi" w:eastAsia="Times New Roman" w:hAnsi="Gadugi" w:cs="Times New Roman"/>
          <w:sz w:val="24"/>
          <w:szCs w:val="24"/>
        </w:rPr>
        <w:t>a diseased crop</w:t>
      </w:r>
      <w:r w:rsidRPr="009026A8">
        <w:rPr>
          <w:rFonts w:ascii="Gadugi" w:eastAsia="Times New Roman" w:hAnsi="Gadugi" w:cs="Times New Roman"/>
          <w:sz w:val="24"/>
          <w:szCs w:val="24"/>
        </w:rPr>
        <w:t>. (2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BD49BC" w:rsidP="00BD49BC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BD49BC" w:rsidRPr="009026A8" w:rsidRDefault="00666D6F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36</w:t>
      </w:r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. (</w:t>
      </w:r>
      <w:proofErr w:type="gramStart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a</w:t>
      </w:r>
      <w:proofErr w:type="gramEnd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t xml:space="preserve"> State three advantages of agroforestry to smallholder farmers. (3 marks</w:t>
      </w:r>
      <w:proofErr w:type="gramStart"/>
      <w:r w:rsidR="00BD49BC"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="00BD49BC"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5F6C7D" w:rsidRPr="009026A8">
        <w:rPr>
          <w:rFonts w:ascii="Gadugi" w:eastAsia="Times New Roman" w:hAnsi="Gadugi" w:cs="Times New Roman"/>
          <w:sz w:val="24"/>
          <w:szCs w:val="24"/>
        </w:rPr>
        <w:t>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="00BD49BC"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b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Identify two </w:t>
      </w:r>
      <w:r w:rsidR="005F6C7D">
        <w:rPr>
          <w:rFonts w:ascii="Gadugi" w:eastAsia="Times New Roman" w:hAnsi="Gadugi" w:cs="Times New Roman"/>
          <w:sz w:val="24"/>
          <w:szCs w:val="24"/>
        </w:rPr>
        <w:t>ways of harvesting water in the farm</w:t>
      </w:r>
      <w:r w:rsidRPr="009026A8">
        <w:rPr>
          <w:rFonts w:ascii="Gadugi" w:eastAsia="Times New Roman" w:hAnsi="Gadugi" w:cs="Times New Roman"/>
          <w:sz w:val="24"/>
          <w:szCs w:val="24"/>
        </w:rPr>
        <w:t>. (2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5F6C7D" w:rsidRPr="005F6C7D" w:rsidRDefault="00BD49BC" w:rsidP="00666D6F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i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c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State three control measures a farmer can use ag</w:t>
      </w:r>
      <w:r w:rsidR="005F6C7D">
        <w:rPr>
          <w:rFonts w:ascii="Gadugi" w:eastAsia="Times New Roman" w:hAnsi="Gadugi" w:cs="Times New Roman"/>
          <w:sz w:val="24"/>
          <w:szCs w:val="24"/>
        </w:rPr>
        <w:t>ainst storage pests in maize. (2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5F6C7D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5F6C7D" w:rsidRPr="009026A8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5F6C7D" w:rsidRPr="009026A8">
        <w:rPr>
          <w:rFonts w:ascii="Gadugi" w:eastAsia="Times New Roman" w:hAnsi="Gadugi" w:cs="Times New Roman"/>
          <w:sz w:val="24"/>
          <w:szCs w:val="24"/>
        </w:rPr>
        <w:t>_________________________________</w:t>
      </w:r>
      <w:r w:rsidR="005F6C7D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666D6F">
        <w:rPr>
          <w:rFonts w:ascii="Gadugi" w:eastAsia="Times New Roman" w:hAnsi="Gadugi" w:cs="Times New Roman"/>
          <w:b/>
          <w:bCs/>
          <w:sz w:val="24"/>
          <w:szCs w:val="24"/>
        </w:rPr>
        <w:t>37.</w:t>
      </w:r>
      <w:r w:rsidR="005F6C7D" w:rsidRPr="005F6C7D">
        <w:rPr>
          <w:rFonts w:ascii="Gadugi" w:eastAsia="Times New Roman" w:hAnsi="Gadugi" w:cs="Times New Roman"/>
          <w:bCs/>
          <w:i/>
          <w:sz w:val="24"/>
          <w:szCs w:val="24"/>
        </w:rPr>
        <w:t>Study the grafting technique below.</w:t>
      </w:r>
      <w:proofErr w:type="gramEnd"/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noProof/>
          <w:sz w:val="24"/>
          <w:szCs w:val="24"/>
        </w:rPr>
        <w:drawing>
          <wp:inline distT="0" distB="0" distL="0" distR="0" wp14:anchorId="15E42FEA" wp14:editId="6E0EE950">
            <wp:extent cx="2522136" cy="1617405"/>
            <wp:effectExtent l="0" t="0" r="0" b="1905"/>
            <wp:docPr id="569" name="Picture 569" descr="Whip-and-TongueGraf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1" descr="Whip-and-TongueGraf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58"/>
                    <a:stretch/>
                  </pic:blipFill>
                  <pic:spPr bwMode="auto">
                    <a:xfrm>
                      <a:off x="0" y="0"/>
                      <a:ext cx="2524125" cy="1618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5F6C7D" w:rsidRPr="005F6C7D" w:rsidRDefault="005F6C7D" w:rsidP="00666D6F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>a) Identify the grafting method shown in the diagram. (1 Mark</w:t>
      </w:r>
      <w:proofErr w:type="gramStart"/>
      <w:r w:rsidRPr="005F6C7D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5F6C7D">
        <w:rPr>
          <w:rFonts w:ascii="Gadugi" w:eastAsia="Times New Roman" w:hAnsi="Gadugi" w:cs="Times New Roman"/>
          <w:sz w:val="24"/>
          <w:szCs w:val="24"/>
        </w:rPr>
        <w:br/>
      </w:r>
      <w:r w:rsidR="00666D6F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</w:r>
    </w:p>
    <w:p w:rsidR="00666D6F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>b) Why must the cambium layers of the scion and rootstock be in contact? (2 Marks</w:t>
      </w:r>
      <w:proofErr w:type="gramStart"/>
      <w:r w:rsidRPr="005F6C7D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5F6C7D">
        <w:rPr>
          <w:rFonts w:ascii="Gadugi" w:eastAsia="Times New Roman" w:hAnsi="Gadugi" w:cs="Times New Roman"/>
          <w:sz w:val="24"/>
          <w:szCs w:val="24"/>
        </w:rPr>
        <w:br/>
      </w:r>
      <w:r w:rsidR="00666D6F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>c) Give three purposes of grafting and</w:t>
      </w:r>
      <w:r w:rsidR="00666D6F">
        <w:rPr>
          <w:rFonts w:ascii="Gadugi" w:eastAsia="Times New Roman" w:hAnsi="Gadugi" w:cs="Times New Roman"/>
          <w:sz w:val="24"/>
          <w:szCs w:val="24"/>
        </w:rPr>
        <w:t xml:space="preserve"> provide an example for each. (3</w:t>
      </w:r>
      <w:r w:rsidRPr="005F6C7D">
        <w:rPr>
          <w:rFonts w:ascii="Gadugi" w:eastAsia="Times New Roman" w:hAnsi="Gadugi" w:cs="Times New Roman"/>
          <w:sz w:val="24"/>
          <w:szCs w:val="24"/>
        </w:rPr>
        <w:t xml:space="preserve"> Marks)</w:t>
      </w:r>
      <w:r w:rsidRPr="005F6C7D">
        <w:rPr>
          <w:rFonts w:ascii="Gadugi" w:eastAsia="Times New Roman" w:hAnsi="Gadugi" w:cs="Times New Roman"/>
          <w:sz w:val="24"/>
          <w:szCs w:val="24"/>
        </w:rPr>
        <w:br/>
      </w: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  <w:r w:rsidRPr="00666D6F">
        <w:rPr>
          <w:rFonts w:ascii="Gadugi" w:eastAsia="Times New Roman" w:hAnsi="Gadugi" w:cs="Times New Roman"/>
          <w:sz w:val="24"/>
          <w:szCs w:val="24"/>
        </w:rPr>
        <w:t xml:space="preserve"> </w:t>
      </w: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ii</w:t>
      </w:r>
      <w:r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</w: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>d) State one reason why safety is important when using sharp grafting tools. (1 Mark)</w:t>
      </w: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BD49BC" w:rsidRPr="009026A8" w:rsidRDefault="00666D6F" w:rsidP="00BD49BC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PART 2: NUTRITION (25 Marks)</w:t>
      </w:r>
    </w:p>
    <w:p w:rsidR="00BD49BC" w:rsidRPr="009026A8" w:rsidRDefault="00101122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37</w:t>
      </w:r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. (</w:t>
      </w:r>
      <w:proofErr w:type="gramStart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a</w:t>
      </w:r>
      <w:proofErr w:type="gramEnd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t xml:space="preserve"> Define food preservation. (2 marks)</w:t>
      </w:r>
    </w:p>
    <w:p w:rsidR="00BD49BC" w:rsidRPr="009026A8" w:rsidRDefault="00666D6F" w:rsidP="00BD49BC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 xml:space="preserve">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b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State two reasons why food preservation is important. (2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c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List two modern methods of food preservation. (2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d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Explain two disadvantages of consuming stale food. (4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</w:p>
    <w:p w:rsidR="00BD49BC" w:rsidRPr="009026A8" w:rsidRDefault="00101122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38</w:t>
      </w:r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. (</w:t>
      </w:r>
      <w:proofErr w:type="gramStart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a</w:t>
      </w:r>
      <w:proofErr w:type="gramEnd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t xml:space="preserve"> State three characteristics of a balanced diet. (3 marks</w:t>
      </w:r>
      <w:proofErr w:type="gramStart"/>
      <w:r w:rsidR="00BD49BC"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="00BD49BC" w:rsidRPr="009026A8">
        <w:rPr>
          <w:rFonts w:ascii="Gadugi" w:eastAsia="Times New Roman" w:hAnsi="Gadugi" w:cs="Times New Roman"/>
          <w:sz w:val="24"/>
          <w:szCs w:val="24"/>
        </w:rPr>
        <w:br/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BD49BC" w:rsidRPr="009026A8">
        <w:rPr>
          <w:rFonts w:ascii="Gadugi" w:eastAsia="Times New Roman" w:hAnsi="Gadugi" w:cs="Times New Roman"/>
          <w:sz w:val="24"/>
          <w:szCs w:val="24"/>
        </w:rPr>
        <w:t>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="00BD49BC"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b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Give two examples of deficiency diseases caused by lack of vitamins. (2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c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Outline two rules of table etiquette. (2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666D6F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>i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</w:t>
      </w:r>
      <w:proofErr w:type="gramStart"/>
      <w:r w:rsidR="00666D6F">
        <w:rPr>
          <w:rFonts w:ascii="Gadugi" w:eastAsia="Times New Roman" w:hAnsi="Gadugi" w:cs="Times New Roman"/>
          <w:sz w:val="24"/>
          <w:szCs w:val="24"/>
        </w:rPr>
        <w:t>_</w:t>
      </w:r>
      <w:proofErr w:type="gramEnd"/>
      <w:r w:rsidR="00666D6F" w:rsidRPr="009026A8">
        <w:rPr>
          <w:rFonts w:ascii="Gadugi" w:eastAsia="Times New Roman" w:hAnsi="Gadugi" w:cs="Times New Roman"/>
          <w:sz w:val="24"/>
          <w:szCs w:val="24"/>
        </w:rPr>
        <w:br/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d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State three personal hygiene practices that should be observed during food preparation. (3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666D6F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666D6F" w:rsidRPr="009026A8">
        <w:rPr>
          <w:rFonts w:ascii="Gadugi" w:eastAsia="Times New Roman" w:hAnsi="Gadugi" w:cs="Times New Roman"/>
          <w:sz w:val="24"/>
          <w:szCs w:val="24"/>
        </w:rPr>
        <w:t>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="00666D6F"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</w:p>
    <w:p w:rsidR="00BD49BC" w:rsidRPr="009026A8" w:rsidRDefault="00101122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39</w:t>
      </w:r>
      <w:bookmarkStart w:id="0" w:name="_GoBack"/>
      <w:bookmarkEnd w:id="0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. (</w:t>
      </w:r>
      <w:proofErr w:type="gramStart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a</w:t>
      </w:r>
      <w:proofErr w:type="gramEnd"/>
      <w:r w:rsidR="00BD49BC" w:rsidRPr="009026A8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t xml:space="preserve"> Name one temporary and one permanent stitch used in sewing. (2 marks)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br/>
        <w:t>Temporary: __________________________</w:t>
      </w:r>
      <w:r w:rsidR="00BD49BC" w:rsidRPr="009026A8">
        <w:rPr>
          <w:rFonts w:ascii="Gadugi" w:eastAsia="Times New Roman" w:hAnsi="Gadugi" w:cs="Times New Roman"/>
          <w:sz w:val="24"/>
          <w:szCs w:val="24"/>
        </w:rPr>
        <w:br/>
        <w:t>Permanent: __________________________</w:t>
      </w:r>
    </w:p>
    <w:p w:rsidR="00BD49BC" w:rsidRPr="009026A8" w:rsidRDefault="00BD49BC" w:rsidP="00BD49BC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b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Give two reasons why it is important to disinfect clothes during laundry. (2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666D6F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666D6F" w:rsidRPr="009026A8">
        <w:rPr>
          <w:rFonts w:ascii="Gadugi" w:eastAsia="Times New Roman" w:hAnsi="Gadugi" w:cs="Times New Roman"/>
          <w:sz w:val="24"/>
          <w:szCs w:val="24"/>
        </w:rPr>
        <w:t>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</w:r>
      <w:r w:rsidRPr="009026A8">
        <w:rPr>
          <w:rFonts w:ascii="Gadugi" w:eastAsia="Times New Roman" w:hAnsi="Gadugi" w:cs="Times New Roman"/>
          <w:b/>
          <w:bCs/>
          <w:sz w:val="24"/>
          <w:szCs w:val="24"/>
        </w:rPr>
        <w:t>(c)</w:t>
      </w:r>
      <w:r w:rsidRPr="009026A8">
        <w:rPr>
          <w:rFonts w:ascii="Gadugi" w:eastAsia="Times New Roman" w:hAnsi="Gadugi" w:cs="Times New Roman"/>
          <w:sz w:val="24"/>
          <w:szCs w:val="24"/>
        </w:rPr>
        <w:t xml:space="preserve"> List three qualities of a good seam.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t xml:space="preserve"> (3 marks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br/>
      </w:r>
      <w:r w:rsidR="00666D6F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666D6F" w:rsidRPr="009026A8">
        <w:rPr>
          <w:rFonts w:ascii="Gadugi" w:eastAsia="Times New Roman" w:hAnsi="Gadugi" w:cs="Times New Roman"/>
          <w:sz w:val="24"/>
          <w:szCs w:val="24"/>
        </w:rPr>
        <w:t>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="00666D6F"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5F6C7D" w:rsidRPr="00101122" w:rsidRDefault="005F6C7D" w:rsidP="00101122">
      <w:pPr>
        <w:pStyle w:val="ListParagraph"/>
        <w:numPr>
          <w:ilvl w:val="0"/>
          <w:numId w:val="43"/>
        </w:num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101122">
        <w:rPr>
          <w:rFonts w:ascii="Gadugi" w:eastAsia="Times New Roman" w:hAnsi="Gadugi" w:cs="Times New Roman"/>
          <w:sz w:val="24"/>
          <w:szCs w:val="24"/>
        </w:rPr>
        <w:t xml:space="preserve">The diagram below shows a simple </w:t>
      </w:r>
      <w:r w:rsidRPr="00101122">
        <w:rPr>
          <w:rFonts w:ascii="Gadugi" w:eastAsia="Times New Roman" w:hAnsi="Gadugi" w:cs="Times New Roman"/>
          <w:b/>
          <w:bCs/>
          <w:sz w:val="24"/>
          <w:szCs w:val="24"/>
        </w:rPr>
        <w:t>cabinet-type homemade sun dryer</w:t>
      </w:r>
      <w:r w:rsidRPr="00101122">
        <w:rPr>
          <w:rFonts w:ascii="Gadugi" w:eastAsia="Times New Roman" w:hAnsi="Gadugi" w:cs="Times New Roman"/>
          <w:sz w:val="24"/>
          <w:szCs w:val="24"/>
        </w:rPr>
        <w:t xml:space="preserve"> with a transparent cover, mesh trays, and ventilation holes.</w:t>
      </w: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noProof/>
          <w:sz w:val="24"/>
          <w:szCs w:val="24"/>
        </w:rPr>
        <w:drawing>
          <wp:inline distT="0" distB="0" distL="0" distR="0" wp14:anchorId="4D19A2F0" wp14:editId="6B8CBB35">
            <wp:extent cx="2514600" cy="1885950"/>
            <wp:effectExtent l="0" t="0" r="0" b="0"/>
            <wp:docPr id="571" name="Picture 571" descr="Solar Food Dehydrator (Dryer) : 6 Steps (with Pictures) - Instructa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5" descr="Solar Food Dehydrator (Dryer) : 6 Steps (with Pictures) - Instructable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>a) What type of energy is mainly used in this dryer? (1 Mark)</w:t>
      </w:r>
      <w:r w:rsidRPr="005F6C7D">
        <w:rPr>
          <w:rFonts w:ascii="Gadugi" w:eastAsia="Times New Roman" w:hAnsi="Gadugi" w:cs="Times New Roman"/>
          <w:sz w:val="24"/>
          <w:szCs w:val="24"/>
        </w:rPr>
        <w:br/>
      </w: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</w:r>
    </w:p>
    <w:p w:rsidR="005F6C7D" w:rsidRPr="005F6C7D" w:rsidRDefault="005F6C7D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>b) Explain three ways the features shown in the diagram help vegetables dry faster. (3 Marks)</w:t>
      </w:r>
      <w:r w:rsidRPr="005F6C7D">
        <w:rPr>
          <w:rFonts w:ascii="Gadugi" w:eastAsia="Times New Roman" w:hAnsi="Gadugi" w:cs="Times New Roman"/>
          <w:sz w:val="24"/>
          <w:szCs w:val="24"/>
        </w:rPr>
        <w:br/>
      </w:r>
    </w:p>
    <w:p w:rsidR="00666D6F" w:rsidRDefault="00666D6F" w:rsidP="005F6C7D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.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9026A8">
        <w:rPr>
          <w:rFonts w:ascii="Gadugi" w:eastAsia="Times New Roman" w:hAnsi="Gadugi" w:cs="Times New Roman"/>
          <w:sz w:val="24"/>
          <w:szCs w:val="24"/>
        </w:rPr>
        <w:t>_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Pr="009026A8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</w:t>
      </w: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</w:p>
    <w:p w:rsidR="00666D6F" w:rsidRDefault="005F6C7D" w:rsidP="00666D6F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 w:rsidRPr="005F6C7D">
        <w:rPr>
          <w:rFonts w:ascii="Gadugi" w:eastAsia="Times New Roman" w:hAnsi="Gadugi" w:cs="Times New Roman"/>
          <w:sz w:val="24"/>
          <w:szCs w:val="24"/>
        </w:rPr>
        <w:t xml:space="preserve">c) List three preparation steps done on vegetables like </w:t>
      </w:r>
      <w:proofErr w:type="spellStart"/>
      <w:r w:rsidRPr="005F6C7D">
        <w:rPr>
          <w:rFonts w:ascii="Gadugi" w:eastAsia="Times New Roman" w:hAnsi="Gadugi" w:cs="Times New Roman"/>
          <w:sz w:val="24"/>
          <w:szCs w:val="24"/>
        </w:rPr>
        <w:t>sukuma</w:t>
      </w:r>
      <w:proofErr w:type="spellEnd"/>
      <w:r w:rsidRPr="005F6C7D">
        <w:rPr>
          <w:rFonts w:ascii="Gadugi" w:eastAsia="Times New Roman" w:hAnsi="Gadugi" w:cs="Times New Roman"/>
          <w:sz w:val="24"/>
          <w:szCs w:val="24"/>
        </w:rPr>
        <w:t xml:space="preserve"> wiki before drying. (3 Marks</w:t>
      </w:r>
      <w:proofErr w:type="gramStart"/>
      <w:r w:rsidRPr="005F6C7D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5F6C7D">
        <w:rPr>
          <w:rFonts w:ascii="Gadugi" w:eastAsia="Times New Roman" w:hAnsi="Gadugi" w:cs="Times New Roman"/>
          <w:sz w:val="24"/>
          <w:szCs w:val="24"/>
        </w:rPr>
        <w:br/>
      </w:r>
      <w:r w:rsidR="00666D6F" w:rsidRPr="009026A8">
        <w:rPr>
          <w:rFonts w:ascii="Gadugi" w:eastAsia="Times New Roman" w:hAnsi="Gadugi" w:cs="Times New Roman"/>
          <w:sz w:val="24"/>
          <w:szCs w:val="24"/>
        </w:rPr>
        <w:t>i.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="00666D6F" w:rsidRPr="009026A8">
        <w:rPr>
          <w:rFonts w:ascii="Gadugi" w:eastAsia="Times New Roman" w:hAnsi="Gadugi" w:cs="Times New Roman"/>
          <w:sz w:val="24"/>
          <w:szCs w:val="24"/>
        </w:rPr>
        <w:t>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  <w:r w:rsidR="00666D6F" w:rsidRPr="009026A8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="00666D6F" w:rsidRPr="009026A8">
        <w:rPr>
          <w:rFonts w:ascii="Gadugi" w:eastAsia="Times New Roman" w:hAnsi="Gadugi" w:cs="Times New Roman"/>
          <w:sz w:val="24"/>
          <w:szCs w:val="24"/>
        </w:rPr>
        <w:t xml:space="preserve"> _________________________________</w:t>
      </w:r>
      <w:r w:rsidR="00666D6F"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</w:t>
      </w:r>
    </w:p>
    <w:p w:rsidR="00886773" w:rsidRDefault="00886773" w:rsidP="00666D6F">
      <w:pPr>
        <w:spacing w:before="100" w:beforeAutospacing="1" w:after="100" w:afterAutospacing="1" w:line="240" w:lineRule="auto"/>
        <w:jc w:val="center"/>
        <w:rPr>
          <w:rFonts w:ascii="Lucida Calligraphy" w:eastAsia="Times New Roman" w:hAnsi="Lucida Calligraphy" w:cs="Times New Roman"/>
          <w:b/>
          <w:bCs/>
          <w:sz w:val="24"/>
          <w:szCs w:val="24"/>
        </w:rPr>
      </w:pPr>
    </w:p>
    <w:p w:rsidR="00886773" w:rsidRDefault="00886773" w:rsidP="00666D6F">
      <w:pPr>
        <w:spacing w:before="100" w:beforeAutospacing="1" w:after="100" w:afterAutospacing="1" w:line="240" w:lineRule="auto"/>
        <w:jc w:val="center"/>
        <w:rPr>
          <w:rFonts w:ascii="Lucida Calligraphy" w:eastAsia="Times New Roman" w:hAnsi="Lucida Calligraphy" w:cs="Times New Roman"/>
          <w:b/>
          <w:bCs/>
          <w:sz w:val="24"/>
          <w:szCs w:val="24"/>
        </w:rPr>
      </w:pPr>
    </w:p>
    <w:p w:rsidR="00886773" w:rsidRDefault="00886773" w:rsidP="00666D6F">
      <w:pPr>
        <w:spacing w:before="100" w:beforeAutospacing="1" w:after="100" w:afterAutospacing="1" w:line="240" w:lineRule="auto"/>
        <w:jc w:val="center"/>
        <w:rPr>
          <w:rFonts w:ascii="Lucida Calligraphy" w:eastAsia="Times New Roman" w:hAnsi="Lucida Calligraphy" w:cs="Times New Roman"/>
          <w:b/>
          <w:bCs/>
          <w:sz w:val="24"/>
          <w:szCs w:val="24"/>
        </w:rPr>
      </w:pPr>
    </w:p>
    <w:p w:rsidR="00886773" w:rsidRDefault="00886773" w:rsidP="00666D6F">
      <w:pPr>
        <w:spacing w:before="100" w:beforeAutospacing="1" w:after="100" w:afterAutospacing="1" w:line="240" w:lineRule="auto"/>
        <w:jc w:val="center"/>
        <w:rPr>
          <w:rFonts w:ascii="Lucida Calligraphy" w:eastAsia="Times New Roman" w:hAnsi="Lucida Calligraphy" w:cs="Times New Roman"/>
          <w:b/>
          <w:bCs/>
          <w:sz w:val="24"/>
          <w:szCs w:val="24"/>
        </w:rPr>
      </w:pPr>
    </w:p>
    <w:p w:rsidR="00666D6F" w:rsidRPr="005F6C7D" w:rsidRDefault="00666D6F" w:rsidP="00666D6F">
      <w:pPr>
        <w:spacing w:before="100" w:beforeAutospacing="1" w:after="100" w:afterAutospacing="1" w:line="240" w:lineRule="auto"/>
        <w:jc w:val="center"/>
        <w:rPr>
          <w:rFonts w:ascii="Lucida Calligraphy" w:eastAsia="Times New Roman" w:hAnsi="Lucida Calligraphy" w:cs="Times New Roman"/>
          <w:sz w:val="24"/>
          <w:szCs w:val="24"/>
        </w:rPr>
      </w:pPr>
      <w:r w:rsidRPr="005F6C7D">
        <w:rPr>
          <w:rFonts w:ascii="Lucida Calligraphy" w:eastAsia="Times New Roman" w:hAnsi="Lucida Calligraphy" w:cs="Times New Roman"/>
          <w:b/>
          <w:bCs/>
          <w:sz w:val="24"/>
          <w:szCs w:val="24"/>
        </w:rPr>
        <w:t>This is the last printed page</w:t>
      </w:r>
    </w:p>
    <w:p w:rsidR="005F6C7D" w:rsidRDefault="005F6C7D"/>
    <w:p w:rsidR="00384527" w:rsidRPr="00BD4FC0" w:rsidRDefault="00384527">
      <w:pPr>
        <w:rPr>
          <w:rFonts w:ascii="Times" w:hAnsi="Times"/>
        </w:rPr>
      </w:pPr>
    </w:p>
    <w:p w:rsidR="00384527" w:rsidRPr="00BD4FC0" w:rsidRDefault="00BD4FC0" w:rsidP="00384527">
      <w:pPr>
        <w:rPr>
          <w:rFonts w:ascii="Times" w:hAnsi="Times"/>
        </w:rPr>
      </w:pPr>
      <w:r w:rsidRPr="00BD4FC0">
        <w:rPr>
          <w:rFonts w:ascii="Times" w:hAnsi="Times"/>
          <w:b/>
          <w:bCs/>
        </w:rPr>
        <w:t xml:space="preserve">Marking scheme </w:t>
      </w:r>
    </w:p>
    <w:p w:rsidR="00384527" w:rsidRPr="00384527" w:rsidRDefault="00384527" w:rsidP="00384527">
      <w:pPr>
        <w:rPr>
          <w:b/>
          <w:bCs/>
        </w:rPr>
      </w:pPr>
      <w:r w:rsidRPr="00384527">
        <w:rPr>
          <w:b/>
          <w:bCs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9"/>
        <w:gridCol w:w="909"/>
        <w:gridCol w:w="10247"/>
      </w:tblGrid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pPr>
              <w:rPr>
                <w:b/>
                <w:bCs/>
              </w:rPr>
            </w:pPr>
            <w:proofErr w:type="spellStart"/>
            <w:r w:rsidRPr="00384527">
              <w:rPr>
                <w:b/>
                <w:bCs/>
              </w:rPr>
              <w:t>Q.No</w:t>
            </w:r>
            <w:proofErr w:type="spellEnd"/>
          </w:p>
        </w:tc>
        <w:tc>
          <w:tcPr>
            <w:tcW w:w="0" w:type="auto"/>
            <w:hideMark/>
          </w:tcPr>
          <w:p w:rsidR="00384527" w:rsidRPr="00384527" w:rsidRDefault="00384527" w:rsidP="00384527">
            <w:pPr>
              <w:rPr>
                <w:b/>
                <w:bCs/>
              </w:rPr>
            </w:pPr>
            <w:r w:rsidRPr="00384527">
              <w:rPr>
                <w:b/>
                <w:bCs/>
              </w:rPr>
              <w:t>Answer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pPr>
              <w:rPr>
                <w:b/>
                <w:bCs/>
              </w:rPr>
            </w:pPr>
            <w:r w:rsidRPr="00384527">
              <w:rPr>
                <w:b/>
                <w:bCs/>
              </w:rPr>
              <w:t>Explanation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Leguminous crops fix atmospheric nitrogen into the soil through root nodules, improving soil fertility for cereal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offee is a perennial crop as it grows and yields over many year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3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D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Drip irrigation is most water-efficient as water is delivered directly to the plant root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4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Zero grazing allows easier feed and disease management as cows are confined and monitored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5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Wilting due to drought is a water deficiency, not a nutrient deficiency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6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arbohydrates provide the body with energy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7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D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Hand fork is suitable for light weeding without damaging plant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8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Pasteurization kills harmful bacteria and prevents milk spoilage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9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A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Grafting is an artificial method of vegetative propagation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0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orrect sequence: Soaking → Washing → Rinsing → Drying → Ironing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1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Nitrogen is a macronutrient required in large quantities by plant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2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A balanced diet contains all nutrients in correct proportion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3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D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Lack of iron in the diet causes iron deficiency anemia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4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Terraces reduce soil erosion by slowing water flow on slope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5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Freezing preserves leafy vegetables for a long time without nutrient los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6</w:t>
            </w:r>
          </w:p>
        </w:tc>
        <w:tc>
          <w:tcPr>
            <w:tcW w:w="0" w:type="auto"/>
            <w:hideMark/>
          </w:tcPr>
          <w:p w:rsidR="00384527" w:rsidRPr="00384527" w:rsidRDefault="00BD4FC0" w:rsidP="00384527">
            <w:r>
              <w:t>A</w:t>
            </w:r>
          </w:p>
        </w:tc>
        <w:tc>
          <w:tcPr>
            <w:tcW w:w="0" w:type="auto"/>
            <w:hideMark/>
          </w:tcPr>
          <w:p w:rsidR="00384527" w:rsidRPr="00384527" w:rsidRDefault="00BD4FC0" w:rsidP="00384527">
            <w:r>
              <w:t>Warp</w:t>
            </w:r>
            <w:r w:rsidR="00384527" w:rsidRPr="00384527">
              <w:t xml:space="preserve"> is the horizontal thread in weaving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7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A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Arrow roots and potatoes are suitable for value addition (e.g., flour, chips)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8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Teaspoon allows accurate measurement of small quantities of liquid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19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rop rotation improves soil fertility and helps control pest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0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otton is a natural fibre; the others are synthetic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1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D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iological pest control uses predators to reduce pests naturally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2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D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Milk is a by-product of dairy cattle; beef is meat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3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aking uses dry heat in an oven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4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Kitchen gardens provide fresh vegetables for household consumption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5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Gabions (stone barriers) are used to prevent soil erosion on slopes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6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Steaming lightly preserves vitamin C better than boiling in excess water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7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D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Proper hand washing prevents contamination and food poisoning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8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B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Organic pesticides can control pests in organic gardening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29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C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Pancakes are thin batter; Chapati is soft dough.</w:t>
            </w:r>
          </w:p>
        </w:tc>
      </w:tr>
      <w:tr w:rsidR="00384527" w:rsidRPr="00384527" w:rsidTr="00BD4FC0"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30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A</w:t>
            </w:r>
          </w:p>
        </w:tc>
        <w:tc>
          <w:tcPr>
            <w:tcW w:w="0" w:type="auto"/>
            <w:hideMark/>
          </w:tcPr>
          <w:p w:rsidR="00384527" w:rsidRPr="00384527" w:rsidRDefault="00384527" w:rsidP="00384527">
            <w:r w:rsidRPr="00384527">
              <w:t>The diagram shows a cleft graft, where the scion is inserted into a split rootstock.</w:t>
            </w:r>
          </w:p>
        </w:tc>
      </w:tr>
    </w:tbl>
    <w:p w:rsidR="00384527" w:rsidRPr="00384527" w:rsidRDefault="00384527" w:rsidP="00384527">
      <w:pPr>
        <w:rPr>
          <w:b/>
          <w:bCs/>
        </w:rPr>
      </w:pPr>
      <w:r w:rsidRPr="00384527">
        <w:rPr>
          <w:b/>
          <w:bCs/>
        </w:rPr>
        <w:t>SECTION B: STRUCTURED QUESTIONS (50 Marks)</w:t>
      </w:r>
    </w:p>
    <w:p w:rsidR="00384527" w:rsidRPr="00384527" w:rsidRDefault="00384527" w:rsidP="00384527">
      <w:pPr>
        <w:rPr>
          <w:b/>
          <w:bCs/>
        </w:rPr>
      </w:pPr>
      <w:r w:rsidRPr="00384527">
        <w:rPr>
          <w:b/>
          <w:bCs/>
        </w:rPr>
        <w:t>PART 1: AGRICULTURE (25 Marks)</w:t>
      </w:r>
    </w:p>
    <w:p w:rsidR="00384527" w:rsidRPr="00384527" w:rsidRDefault="00384527" w:rsidP="00384527">
      <w:r w:rsidRPr="00384527">
        <w:rPr>
          <w:b/>
          <w:bCs/>
        </w:rPr>
        <w:t>31. Identify the knitting technique used</w:t>
      </w:r>
    </w:p>
    <w:p w:rsidR="00384527" w:rsidRPr="00384527" w:rsidRDefault="00384527" w:rsidP="00384527">
      <w:pPr>
        <w:numPr>
          <w:ilvl w:val="0"/>
          <w:numId w:val="25"/>
        </w:numPr>
      </w:pPr>
      <w:r w:rsidRPr="00384527">
        <w:t xml:space="preserve">Answer: i. </w:t>
      </w:r>
      <w:r w:rsidR="00101122">
        <w:rPr>
          <w:b/>
          <w:bCs/>
        </w:rPr>
        <w:t xml:space="preserve">Circular knitting </w:t>
      </w:r>
    </w:p>
    <w:p w:rsidR="00384527" w:rsidRPr="00384527" w:rsidRDefault="00384527" w:rsidP="00384527">
      <w:pPr>
        <w:numPr>
          <w:ilvl w:val="0"/>
          <w:numId w:val="25"/>
        </w:numPr>
      </w:pPr>
      <w:r w:rsidRPr="00384527">
        <w:t>Explanation: The item shows loops interlocked, typical of knitting.</w:t>
      </w:r>
    </w:p>
    <w:p w:rsidR="00384527" w:rsidRPr="00384527" w:rsidRDefault="00384527" w:rsidP="00384527">
      <w:r w:rsidRPr="00384527">
        <w:rPr>
          <w:b/>
          <w:bCs/>
        </w:rPr>
        <w:t>32. Two safety precautions when using a sharp knife</w:t>
      </w:r>
      <w:r w:rsidRPr="00384527">
        <w:br/>
        <w:t xml:space="preserve">i. </w:t>
      </w:r>
      <w:proofErr w:type="gramStart"/>
      <w:r w:rsidRPr="00384527">
        <w:t>Always</w:t>
      </w:r>
      <w:proofErr w:type="gramEnd"/>
      <w:r w:rsidRPr="00384527">
        <w:t xml:space="preserve"> cut away from the body.</w:t>
      </w:r>
      <w:r w:rsidRPr="00384527">
        <w:br/>
        <w:t>ii. Keep fingers away from the blade.</w:t>
      </w:r>
      <w:r w:rsidRPr="00384527">
        <w:br/>
        <w:t>Other possible answers (up to 10):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Use a stable cutting surface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lastRenderedPageBreak/>
        <w:t>Ensure the knife is sharp to avoid slipping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Do not leave the knife unattended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Wear protective gloves if necessary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Keep knife handles dry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Clean knife carefully after use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Store knife safely in a holder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Cut slowly and carefully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Keep the cutting area well-lit.</w:t>
      </w:r>
    </w:p>
    <w:p w:rsidR="00384527" w:rsidRPr="00384527" w:rsidRDefault="00384527" w:rsidP="00384527">
      <w:pPr>
        <w:numPr>
          <w:ilvl w:val="0"/>
          <w:numId w:val="26"/>
        </w:numPr>
      </w:pPr>
      <w:r w:rsidRPr="00384527">
        <w:t>Avoid distractions while cutting.</w:t>
      </w:r>
    </w:p>
    <w:p w:rsidR="00384527" w:rsidRPr="00384527" w:rsidRDefault="00384527" w:rsidP="00384527">
      <w:r w:rsidRPr="00384527">
        <w:rPr>
          <w:b/>
          <w:bCs/>
        </w:rPr>
        <w:t>33. Importance of preserving food nutrients</w:t>
      </w:r>
      <w:r w:rsidRPr="00384527">
        <w:br/>
        <w:t>i. To maintain health and proper body growth.</w:t>
      </w:r>
      <w:r w:rsidRPr="00384527">
        <w:br/>
        <w:t>ii. To prevent nutrient loss during storage and cooking.</w:t>
      </w:r>
      <w:r w:rsidRPr="00384527">
        <w:br/>
        <w:t>Other possible answers (up to 10):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prevent deficiency diseases.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maintain the taste and quality of food.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enhance shelf-life of foods.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provide balanced diet.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retain color, flavor, and texture.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avoid food wastage.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ensure food safety.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maximize the economic value of food.</w:t>
      </w:r>
    </w:p>
    <w:p w:rsidR="00384527" w:rsidRPr="00384527" w:rsidRDefault="00384527" w:rsidP="00384527">
      <w:pPr>
        <w:numPr>
          <w:ilvl w:val="0"/>
          <w:numId w:val="27"/>
        </w:numPr>
      </w:pPr>
      <w:r w:rsidRPr="00384527">
        <w:t>To improve digestibility.</w:t>
      </w:r>
    </w:p>
    <w:p w:rsidR="00384527" w:rsidRPr="00384527" w:rsidRDefault="00384527" w:rsidP="00384527">
      <w:proofErr w:type="gramStart"/>
      <w:r w:rsidRPr="00384527">
        <w:rPr>
          <w:b/>
          <w:bCs/>
        </w:rPr>
        <w:t>34(a).</w:t>
      </w:r>
      <w:proofErr w:type="gramEnd"/>
      <w:r w:rsidRPr="00384527">
        <w:rPr>
          <w:b/>
          <w:bCs/>
        </w:rPr>
        <w:t xml:space="preserve"> Two methods of improving soil fertility without inorganic fertilizers</w:t>
      </w:r>
      <w:r w:rsidRPr="00384527">
        <w:br/>
        <w:t>i. Use of compost/manure</w:t>
      </w:r>
      <w:r w:rsidRPr="00384527">
        <w:br/>
        <w:t>ii. Growing leguminous crops (nitrogen fixation)</w:t>
      </w:r>
    </w:p>
    <w:p w:rsidR="00384527" w:rsidRPr="00384527" w:rsidRDefault="00384527" w:rsidP="00384527">
      <w:r w:rsidRPr="00384527">
        <w:rPr>
          <w:b/>
          <w:bCs/>
        </w:rPr>
        <w:t>34(b). Two advantages of crop rotation</w:t>
      </w:r>
      <w:r w:rsidRPr="00384527">
        <w:br/>
        <w:t>i. Improves soil fertility</w:t>
      </w:r>
      <w:r w:rsidRPr="00384527">
        <w:br/>
        <w:t>ii. Reduces pest and disease buildup</w:t>
      </w:r>
    </w:p>
    <w:p w:rsidR="00384527" w:rsidRPr="00384527" w:rsidRDefault="00384527" w:rsidP="00384527">
      <w:r w:rsidRPr="00384527">
        <w:rPr>
          <w:b/>
          <w:bCs/>
        </w:rPr>
        <w:t>34(c). Two advantages of keeping poultry in a fold</w:t>
      </w:r>
      <w:r w:rsidRPr="00384527">
        <w:br/>
        <w:t>i. Easier management and feeding</w:t>
      </w:r>
      <w:r w:rsidRPr="00384527">
        <w:br/>
        <w:t>ii. Protection from predators</w:t>
      </w:r>
    </w:p>
    <w:p w:rsidR="00384527" w:rsidRPr="00384527" w:rsidRDefault="00384527" w:rsidP="00384527">
      <w:proofErr w:type="gramStart"/>
      <w:r w:rsidRPr="00384527">
        <w:rPr>
          <w:b/>
          <w:bCs/>
        </w:rPr>
        <w:t>35(a).</w:t>
      </w:r>
      <w:proofErr w:type="gramEnd"/>
      <w:r w:rsidRPr="00384527">
        <w:rPr>
          <w:b/>
          <w:bCs/>
        </w:rPr>
        <w:t xml:space="preserve"> Two examples of field pests</w:t>
      </w:r>
      <w:r w:rsidRPr="00384527">
        <w:br/>
        <w:t>i. Aphids</w:t>
      </w:r>
      <w:r w:rsidRPr="00384527">
        <w:br/>
      </w:r>
      <w:r w:rsidRPr="00384527">
        <w:lastRenderedPageBreak/>
        <w:t>ii. Armyworms</w:t>
      </w:r>
      <w:r w:rsidRPr="00384527">
        <w:br/>
        <w:t>Other possible answers:</w:t>
      </w:r>
    </w:p>
    <w:p w:rsidR="00384527" w:rsidRPr="00384527" w:rsidRDefault="00384527" w:rsidP="00384527">
      <w:pPr>
        <w:numPr>
          <w:ilvl w:val="0"/>
          <w:numId w:val="28"/>
        </w:numPr>
      </w:pPr>
      <w:r w:rsidRPr="00384527">
        <w:t>Cutworms, Beetles, Mites, Locusts, Grasshoppers, Leaf miners, Weevils, Borers, Thrips</w:t>
      </w:r>
    </w:p>
    <w:p w:rsidR="00384527" w:rsidRPr="00384527" w:rsidRDefault="00384527" w:rsidP="00384527">
      <w:r w:rsidRPr="00384527">
        <w:rPr>
          <w:b/>
          <w:bCs/>
        </w:rPr>
        <w:t>35(b). Two reasons for making silage instead of hay</w:t>
      </w:r>
      <w:r w:rsidRPr="00384527">
        <w:br/>
        <w:t>i. Can be stored wet and retains more nutrients</w:t>
      </w:r>
      <w:r w:rsidRPr="00384527">
        <w:br/>
        <w:t>ii. Allows feeding during rainy season</w:t>
      </w:r>
    </w:p>
    <w:p w:rsidR="00384527" w:rsidRPr="00384527" w:rsidRDefault="00384527" w:rsidP="00384527">
      <w:r w:rsidRPr="00384527">
        <w:rPr>
          <w:b/>
          <w:bCs/>
        </w:rPr>
        <w:t>35(c). Two causes of soil pollution</w:t>
      </w:r>
      <w:r w:rsidRPr="00384527">
        <w:br/>
        <w:t>i. Use of chemical pesticides</w:t>
      </w:r>
      <w:r w:rsidRPr="00384527">
        <w:br/>
        <w:t>ii. Industrial waste</w:t>
      </w:r>
      <w:r w:rsidRPr="00384527">
        <w:br/>
        <w:t>Other possible:</w:t>
      </w:r>
    </w:p>
    <w:p w:rsidR="00384527" w:rsidRPr="00384527" w:rsidRDefault="00384527" w:rsidP="00384527">
      <w:pPr>
        <w:numPr>
          <w:ilvl w:val="0"/>
          <w:numId w:val="29"/>
        </w:numPr>
      </w:pPr>
      <w:r w:rsidRPr="00384527">
        <w:t>Oil spills, dumping plastics, deforestation, mining waste, overuse of fertilizers, sewage disposal, agrochemical runoff, heavy metals</w:t>
      </w:r>
    </w:p>
    <w:p w:rsidR="00384527" w:rsidRPr="00384527" w:rsidRDefault="00384527" w:rsidP="00384527">
      <w:r w:rsidRPr="00384527">
        <w:rPr>
          <w:b/>
          <w:bCs/>
        </w:rPr>
        <w:t>35(d). Two signs of diseased crops</w:t>
      </w:r>
      <w:r w:rsidRPr="00384527">
        <w:br/>
        <w:t>i. Yellowing of leaves</w:t>
      </w:r>
      <w:r w:rsidRPr="00384527">
        <w:br/>
        <w:t>ii. Stunted growth</w:t>
      </w:r>
      <w:r w:rsidRPr="00384527">
        <w:br/>
        <w:t>Other possible:</w:t>
      </w:r>
    </w:p>
    <w:p w:rsidR="00384527" w:rsidRPr="00384527" w:rsidRDefault="00384527" w:rsidP="00384527">
      <w:pPr>
        <w:numPr>
          <w:ilvl w:val="0"/>
          <w:numId w:val="30"/>
        </w:numPr>
      </w:pPr>
      <w:r w:rsidRPr="00384527">
        <w:t>Leaf spots, Wilting, Blight, Root rot, Powdery mildew, Rust, Discoloration, Deformed fruits, Galls, Defoliation</w:t>
      </w:r>
    </w:p>
    <w:p w:rsidR="00384527" w:rsidRPr="00384527" w:rsidRDefault="00384527" w:rsidP="00384527">
      <w:proofErr w:type="gramStart"/>
      <w:r w:rsidRPr="00384527">
        <w:rPr>
          <w:b/>
          <w:bCs/>
        </w:rPr>
        <w:t>36(a).</w:t>
      </w:r>
      <w:proofErr w:type="gramEnd"/>
      <w:r w:rsidRPr="00384527">
        <w:rPr>
          <w:b/>
          <w:bCs/>
        </w:rPr>
        <w:t xml:space="preserve"> Three advantages of agroforestry</w:t>
      </w:r>
      <w:r w:rsidRPr="00384527">
        <w:br/>
        <w:t>i. Provides timber and fuelwood</w:t>
      </w:r>
      <w:r w:rsidRPr="00384527">
        <w:br/>
        <w:t>ii. Improves soil fertility</w:t>
      </w:r>
      <w:r w:rsidRPr="00384527">
        <w:br/>
        <w:t>iii. Provides shade and windbreak</w:t>
      </w:r>
    </w:p>
    <w:p w:rsidR="00384527" w:rsidRPr="00384527" w:rsidRDefault="00384527" w:rsidP="00384527">
      <w:r w:rsidRPr="00384527">
        <w:rPr>
          <w:b/>
          <w:bCs/>
        </w:rPr>
        <w:t>36(b). Two ways of harvesting water on a farm</w:t>
      </w:r>
      <w:r w:rsidRPr="00384527">
        <w:br/>
        <w:t>i. Rainwater harvesting tanks</w:t>
      </w:r>
      <w:r w:rsidRPr="00384527">
        <w:br/>
        <w:t>ii. Pans/ponds/dams</w:t>
      </w:r>
    </w:p>
    <w:p w:rsidR="00384527" w:rsidRPr="00384527" w:rsidRDefault="00384527" w:rsidP="00384527">
      <w:r w:rsidRPr="00384527">
        <w:rPr>
          <w:b/>
          <w:bCs/>
        </w:rPr>
        <w:t>36(c). Three control measures for storage pests in maize</w:t>
      </w:r>
      <w:r w:rsidRPr="00384527">
        <w:br/>
        <w:t>i. Use of airtight containers</w:t>
      </w:r>
      <w:r w:rsidRPr="00384527">
        <w:br/>
        <w:t>ii. Fumigation</w:t>
      </w:r>
      <w:r w:rsidRPr="00384527">
        <w:br/>
        <w:t>iii. Sun drying</w:t>
      </w:r>
    </w:p>
    <w:p w:rsidR="00384527" w:rsidRPr="00384527" w:rsidRDefault="00384527" w:rsidP="00384527">
      <w:proofErr w:type="gramStart"/>
      <w:r w:rsidRPr="00384527">
        <w:rPr>
          <w:b/>
          <w:bCs/>
        </w:rPr>
        <w:t>37(a).</w:t>
      </w:r>
      <w:proofErr w:type="gramEnd"/>
      <w:r w:rsidRPr="00384527">
        <w:rPr>
          <w:b/>
          <w:bCs/>
        </w:rPr>
        <w:t xml:space="preserve"> Identify grafting method</w:t>
      </w:r>
      <w:r w:rsidRPr="00384527">
        <w:br/>
        <w:t>i. Cleft graft</w:t>
      </w:r>
    </w:p>
    <w:p w:rsidR="00384527" w:rsidRPr="00384527" w:rsidRDefault="00384527" w:rsidP="00384527">
      <w:r w:rsidRPr="00384527">
        <w:rPr>
          <w:b/>
          <w:bCs/>
        </w:rPr>
        <w:t>37(b). Why cambium layers must be in contact</w:t>
      </w:r>
      <w:r w:rsidRPr="00384527">
        <w:br/>
        <w:t>i. To allow fusion of tissues and successful growth</w:t>
      </w:r>
      <w:r w:rsidRPr="00384527">
        <w:br/>
        <w:t>ii. For nutrient and water transport between scion and rootstock</w:t>
      </w:r>
    </w:p>
    <w:p w:rsidR="00384527" w:rsidRPr="00384527" w:rsidRDefault="00384527" w:rsidP="00384527">
      <w:r w:rsidRPr="00384527">
        <w:rPr>
          <w:b/>
          <w:bCs/>
        </w:rPr>
        <w:t>37(c). Three purposes of grafting with examples</w:t>
      </w:r>
      <w:r w:rsidRPr="00384527">
        <w:br/>
        <w:t>i. To improve yield – e.g., grafting mango for higher fruit yield</w:t>
      </w:r>
      <w:r w:rsidRPr="00384527">
        <w:br/>
        <w:t>ii. To change variety – e.g., citrus grafting for disease-resistant variety</w:t>
      </w:r>
      <w:r w:rsidRPr="00384527">
        <w:br/>
        <w:t>iii. To repair damaged plants – e.g., cleft grafting on broken trees</w:t>
      </w:r>
    </w:p>
    <w:p w:rsidR="00384527" w:rsidRPr="00384527" w:rsidRDefault="00384527" w:rsidP="00384527">
      <w:r w:rsidRPr="00384527">
        <w:rPr>
          <w:b/>
          <w:bCs/>
        </w:rPr>
        <w:t>37(d). Reason why safety is important when using sharp grafting tools</w:t>
      </w:r>
      <w:r w:rsidRPr="00384527">
        <w:br/>
        <w:t>i. To prevent injuries/cuts</w:t>
      </w:r>
    </w:p>
    <w:p w:rsidR="00384527" w:rsidRPr="00384527" w:rsidRDefault="00384527" w:rsidP="00384527">
      <w:pPr>
        <w:rPr>
          <w:b/>
          <w:bCs/>
        </w:rPr>
      </w:pPr>
      <w:r w:rsidRPr="00384527">
        <w:rPr>
          <w:b/>
          <w:bCs/>
        </w:rPr>
        <w:lastRenderedPageBreak/>
        <w:t>PART 2: NUTRITION (25 Marks)</w:t>
      </w:r>
    </w:p>
    <w:p w:rsidR="00384527" w:rsidRPr="00384527" w:rsidRDefault="00101122" w:rsidP="00384527">
      <w:proofErr w:type="gramStart"/>
      <w:r>
        <w:rPr>
          <w:b/>
          <w:bCs/>
        </w:rPr>
        <w:t>38</w:t>
      </w:r>
      <w:r w:rsidR="00384527" w:rsidRPr="00384527">
        <w:rPr>
          <w:b/>
          <w:bCs/>
        </w:rPr>
        <w:t>(a).</w:t>
      </w:r>
      <w:proofErr w:type="gramEnd"/>
      <w:r w:rsidR="00384527" w:rsidRPr="00384527">
        <w:rPr>
          <w:b/>
          <w:bCs/>
        </w:rPr>
        <w:t xml:space="preserve"> Define food preservation</w:t>
      </w:r>
    </w:p>
    <w:p w:rsidR="00384527" w:rsidRPr="00384527" w:rsidRDefault="00384527" w:rsidP="00384527">
      <w:pPr>
        <w:numPr>
          <w:ilvl w:val="0"/>
          <w:numId w:val="31"/>
        </w:numPr>
      </w:pPr>
      <w:r w:rsidRPr="00384527">
        <w:t>Answer: Process of treating and handling food to prevent spoilage and extend shelf-life.</w:t>
      </w:r>
    </w:p>
    <w:p w:rsidR="00384527" w:rsidRPr="00384527" w:rsidRDefault="00384527" w:rsidP="00384527">
      <w:r w:rsidRPr="00384527">
        <w:rPr>
          <w:b/>
          <w:bCs/>
        </w:rPr>
        <w:t>(b). Two reasons why food preservation is important</w:t>
      </w:r>
      <w:r w:rsidRPr="00384527">
        <w:br/>
        <w:t>i. Prevents food spoilage</w:t>
      </w:r>
      <w:r w:rsidRPr="00384527">
        <w:br/>
        <w:t>ii. Reduces wastage</w:t>
      </w:r>
      <w:r w:rsidRPr="00384527">
        <w:br/>
        <w:t>Other possible answers:</w:t>
      </w:r>
    </w:p>
    <w:p w:rsidR="00384527" w:rsidRPr="00384527" w:rsidRDefault="00384527" w:rsidP="00384527">
      <w:pPr>
        <w:numPr>
          <w:ilvl w:val="0"/>
          <w:numId w:val="32"/>
        </w:numPr>
      </w:pPr>
      <w:r w:rsidRPr="00384527">
        <w:t>Maintains nutrients, flavor, and texture</w:t>
      </w:r>
    </w:p>
    <w:p w:rsidR="00384527" w:rsidRPr="00384527" w:rsidRDefault="00384527" w:rsidP="00384527">
      <w:pPr>
        <w:numPr>
          <w:ilvl w:val="0"/>
          <w:numId w:val="32"/>
        </w:numPr>
      </w:pPr>
      <w:r w:rsidRPr="00384527">
        <w:t>Ensures food safety</w:t>
      </w:r>
    </w:p>
    <w:p w:rsidR="00384527" w:rsidRPr="00384527" w:rsidRDefault="00384527" w:rsidP="00384527">
      <w:pPr>
        <w:numPr>
          <w:ilvl w:val="0"/>
          <w:numId w:val="32"/>
        </w:numPr>
      </w:pPr>
      <w:r w:rsidRPr="00384527">
        <w:t>Allows long-term storage</w:t>
      </w:r>
    </w:p>
    <w:p w:rsidR="00384527" w:rsidRPr="00384527" w:rsidRDefault="00384527" w:rsidP="00384527">
      <w:pPr>
        <w:numPr>
          <w:ilvl w:val="0"/>
          <w:numId w:val="32"/>
        </w:numPr>
      </w:pPr>
      <w:r w:rsidRPr="00384527">
        <w:t>Facilitates transport and trade</w:t>
      </w:r>
    </w:p>
    <w:p w:rsidR="00384527" w:rsidRPr="00384527" w:rsidRDefault="00384527" w:rsidP="00384527">
      <w:pPr>
        <w:numPr>
          <w:ilvl w:val="0"/>
          <w:numId w:val="32"/>
        </w:numPr>
      </w:pPr>
      <w:r w:rsidRPr="00384527">
        <w:t>Prevents microbial growth</w:t>
      </w:r>
    </w:p>
    <w:p w:rsidR="00384527" w:rsidRPr="00384527" w:rsidRDefault="00384527" w:rsidP="00384527">
      <w:r w:rsidRPr="00384527">
        <w:rPr>
          <w:b/>
          <w:bCs/>
        </w:rPr>
        <w:t>(c). Two modern methods of food preservation</w:t>
      </w:r>
      <w:r w:rsidRPr="00384527">
        <w:br/>
        <w:t>i. Freezing</w:t>
      </w:r>
      <w:r w:rsidRPr="00384527">
        <w:br/>
        <w:t>ii. Canning</w:t>
      </w:r>
      <w:r w:rsidRPr="00384527">
        <w:br/>
        <w:t>Other possible answers:</w:t>
      </w:r>
    </w:p>
    <w:p w:rsidR="00384527" w:rsidRPr="00384527" w:rsidRDefault="00384527" w:rsidP="00384527">
      <w:pPr>
        <w:numPr>
          <w:ilvl w:val="0"/>
          <w:numId w:val="33"/>
        </w:numPr>
      </w:pPr>
      <w:r w:rsidRPr="00384527">
        <w:t>Vacuum packing, Refrigeration, Pasteurization, Dehydration, Irradiation, Modified atmosphere packaging, Cold storage, Microwave preservation</w:t>
      </w:r>
    </w:p>
    <w:p w:rsidR="00384527" w:rsidRPr="00384527" w:rsidRDefault="00384527" w:rsidP="00384527">
      <w:r w:rsidRPr="00384527">
        <w:rPr>
          <w:b/>
          <w:bCs/>
        </w:rPr>
        <w:t>(d). Two disadvantages of consuming stale food</w:t>
      </w:r>
      <w:r w:rsidRPr="00384527">
        <w:br/>
        <w:t>i. Causes food poisoning</w:t>
      </w:r>
      <w:r w:rsidRPr="00384527">
        <w:br/>
        <w:t>ii. Loss of nutrients</w:t>
      </w:r>
      <w:r w:rsidRPr="00384527">
        <w:br/>
        <w:t>Other answers:</w:t>
      </w:r>
    </w:p>
    <w:p w:rsidR="00384527" w:rsidRPr="00384527" w:rsidRDefault="00384527" w:rsidP="00384527">
      <w:pPr>
        <w:numPr>
          <w:ilvl w:val="0"/>
          <w:numId w:val="34"/>
        </w:numPr>
      </w:pPr>
      <w:r w:rsidRPr="00384527">
        <w:t>Unpleasant taste, Odor, Increased risk of diarrhea, Vomiting, Weakens immunity, Can cause mold-related diseases, Digestive discomfort, May lead to chronic illness</w:t>
      </w:r>
    </w:p>
    <w:p w:rsidR="00384527" w:rsidRPr="00384527" w:rsidRDefault="00384527" w:rsidP="00384527">
      <w:proofErr w:type="gramStart"/>
      <w:r w:rsidRPr="00384527">
        <w:rPr>
          <w:b/>
          <w:bCs/>
        </w:rPr>
        <w:t>3</w:t>
      </w:r>
      <w:r w:rsidR="00101122">
        <w:rPr>
          <w:b/>
          <w:bCs/>
        </w:rPr>
        <w:t>9</w:t>
      </w:r>
      <w:r w:rsidRPr="00384527">
        <w:rPr>
          <w:b/>
          <w:bCs/>
        </w:rPr>
        <w:t>(a).</w:t>
      </w:r>
      <w:proofErr w:type="gramEnd"/>
      <w:r w:rsidRPr="00384527">
        <w:rPr>
          <w:b/>
          <w:bCs/>
        </w:rPr>
        <w:t xml:space="preserve"> Three characteristics of a balanced diet</w:t>
      </w:r>
      <w:r w:rsidRPr="00384527">
        <w:br/>
        <w:t>i. Provides energy</w:t>
      </w:r>
      <w:r w:rsidRPr="00384527">
        <w:br/>
        <w:t>ii. Contains all nutrients in correct proportions</w:t>
      </w:r>
      <w:r w:rsidRPr="00384527">
        <w:br/>
        <w:t>iii. Includes variety of foods</w:t>
      </w:r>
      <w:r w:rsidRPr="00384527">
        <w:br/>
        <w:t>Other answers:</w:t>
      </w:r>
    </w:p>
    <w:p w:rsidR="00384527" w:rsidRPr="00384527" w:rsidRDefault="00384527" w:rsidP="00384527">
      <w:pPr>
        <w:numPr>
          <w:ilvl w:val="0"/>
          <w:numId w:val="35"/>
        </w:numPr>
      </w:pPr>
      <w:r w:rsidRPr="00384527">
        <w:t>Supports growth, Maintains body functions, Prevents deficiency diseases, Easy to digest, Safe and hygienic, Suitable for age and activity, Affordable</w:t>
      </w:r>
    </w:p>
    <w:p w:rsidR="00384527" w:rsidRPr="00384527" w:rsidRDefault="00384527" w:rsidP="00384527">
      <w:r w:rsidRPr="00384527">
        <w:rPr>
          <w:b/>
          <w:bCs/>
        </w:rPr>
        <w:t>(b). Two deficiency diseases caused by lack of vitamins</w:t>
      </w:r>
      <w:r w:rsidRPr="00384527">
        <w:br/>
        <w:t>i. Scurvy – lack of Vitamin C</w:t>
      </w:r>
      <w:r w:rsidRPr="00384527">
        <w:br/>
        <w:t>ii. Night blindness – lack of Vitamin A</w:t>
      </w:r>
      <w:r w:rsidRPr="00384527">
        <w:br/>
        <w:t>Other examples:</w:t>
      </w:r>
    </w:p>
    <w:p w:rsidR="00384527" w:rsidRPr="00384527" w:rsidRDefault="00384527" w:rsidP="00384527">
      <w:pPr>
        <w:numPr>
          <w:ilvl w:val="0"/>
          <w:numId w:val="36"/>
        </w:numPr>
      </w:pPr>
      <w:r w:rsidRPr="00384527">
        <w:t>Beriberi (B1), Pellagra (B3), Rickets (D), Anemia (B12), Osteomalacia (D), Neural tube defects (Folic acid), Goiter (Iodine)</w:t>
      </w:r>
    </w:p>
    <w:p w:rsidR="00384527" w:rsidRPr="00384527" w:rsidRDefault="00384527" w:rsidP="00384527">
      <w:r w:rsidRPr="00384527">
        <w:rPr>
          <w:b/>
          <w:bCs/>
        </w:rPr>
        <w:lastRenderedPageBreak/>
        <w:t>(c). Two rules of table etiquette</w:t>
      </w:r>
      <w:r w:rsidRPr="00384527">
        <w:br/>
        <w:t>i. Wash hands before eating</w:t>
      </w:r>
      <w:r w:rsidRPr="00384527">
        <w:br/>
        <w:t>ii. Do not talk with a full mouth</w:t>
      </w:r>
      <w:r w:rsidRPr="00384527">
        <w:br/>
        <w:t>Other possible answers:</w:t>
      </w:r>
    </w:p>
    <w:p w:rsidR="00384527" w:rsidRPr="00384527" w:rsidRDefault="00384527" w:rsidP="00384527">
      <w:pPr>
        <w:numPr>
          <w:ilvl w:val="0"/>
          <w:numId w:val="37"/>
        </w:numPr>
      </w:pPr>
      <w:r w:rsidRPr="00384527">
        <w:t>Chew with mouth closed, Use utensils properly, Do not reach across the table, Wait for everyone to be served, Eat politely, Avoid making noise, Offer food to others first</w:t>
      </w:r>
    </w:p>
    <w:p w:rsidR="00384527" w:rsidRPr="00384527" w:rsidRDefault="00384527" w:rsidP="00384527">
      <w:r w:rsidRPr="00384527">
        <w:rPr>
          <w:b/>
          <w:bCs/>
        </w:rPr>
        <w:t>(d). Three personal hygiene practices during food preparation</w:t>
      </w:r>
      <w:r w:rsidRPr="00384527">
        <w:br/>
        <w:t>i. Wash hands thoroughly</w:t>
      </w:r>
      <w:r w:rsidRPr="00384527">
        <w:br/>
        <w:t>ii. Tie hair / use hairnet</w:t>
      </w:r>
      <w:r w:rsidRPr="00384527">
        <w:br/>
        <w:t>iii. Keep nails short and clean</w:t>
      </w:r>
      <w:r w:rsidRPr="00384527">
        <w:br/>
        <w:t>Other possible answers:</w:t>
      </w:r>
    </w:p>
    <w:p w:rsidR="00384527" w:rsidRPr="00384527" w:rsidRDefault="00384527" w:rsidP="00384527">
      <w:pPr>
        <w:numPr>
          <w:ilvl w:val="0"/>
          <w:numId w:val="38"/>
        </w:numPr>
      </w:pPr>
      <w:r w:rsidRPr="00384527">
        <w:t>Use clean utensils, Avoid wearing jewelry, Wear clean apron, Cover cuts with bandages, Wash vegetables and fruits, Disinfect work surfaces, Avoid touching face while cooking, Keep kitchen clean</w:t>
      </w:r>
    </w:p>
    <w:p w:rsidR="00384527" w:rsidRPr="00384527" w:rsidRDefault="00101122" w:rsidP="00384527">
      <w:proofErr w:type="gramStart"/>
      <w:r>
        <w:rPr>
          <w:b/>
          <w:bCs/>
        </w:rPr>
        <w:t>40</w:t>
      </w:r>
      <w:r w:rsidR="00384527" w:rsidRPr="00384527">
        <w:rPr>
          <w:b/>
          <w:bCs/>
        </w:rPr>
        <w:t>(a).</w:t>
      </w:r>
      <w:proofErr w:type="gramEnd"/>
      <w:r w:rsidR="00384527" w:rsidRPr="00384527">
        <w:rPr>
          <w:b/>
          <w:bCs/>
        </w:rPr>
        <w:t xml:space="preserve"> Temporary and permanent stitches in sewing</w:t>
      </w:r>
    </w:p>
    <w:p w:rsidR="00384527" w:rsidRPr="00384527" w:rsidRDefault="00384527" w:rsidP="00384527">
      <w:pPr>
        <w:numPr>
          <w:ilvl w:val="0"/>
          <w:numId w:val="39"/>
        </w:numPr>
      </w:pPr>
      <w:r w:rsidRPr="00384527">
        <w:t>Temporary: Basting stitch</w:t>
      </w:r>
    </w:p>
    <w:p w:rsidR="00384527" w:rsidRPr="00384527" w:rsidRDefault="00384527" w:rsidP="00384527">
      <w:pPr>
        <w:numPr>
          <w:ilvl w:val="0"/>
          <w:numId w:val="39"/>
        </w:numPr>
      </w:pPr>
      <w:r w:rsidRPr="00384527">
        <w:t>Permanent: Running stitch / Back stitch</w:t>
      </w:r>
    </w:p>
    <w:p w:rsidR="00384527" w:rsidRPr="00384527" w:rsidRDefault="00384527" w:rsidP="00384527">
      <w:r w:rsidRPr="00384527">
        <w:rPr>
          <w:b/>
          <w:bCs/>
        </w:rPr>
        <w:t>(b). Two reasons to disinfect clothes during laundry</w:t>
      </w:r>
      <w:r w:rsidRPr="00384527">
        <w:br/>
        <w:t>i. Kill germs and bacteria</w:t>
      </w:r>
      <w:r w:rsidRPr="00384527">
        <w:br/>
        <w:t>ii. Prevent disease transmission</w:t>
      </w:r>
      <w:r w:rsidRPr="00384527">
        <w:br/>
        <w:t>Other answers:</w:t>
      </w:r>
    </w:p>
    <w:p w:rsidR="00384527" w:rsidRPr="00384527" w:rsidRDefault="00384527" w:rsidP="00384527">
      <w:pPr>
        <w:numPr>
          <w:ilvl w:val="0"/>
          <w:numId w:val="40"/>
        </w:numPr>
      </w:pPr>
      <w:r w:rsidRPr="00384527">
        <w:t>Remove odor, Maintain hygiene, Protect skin health, Improve fabric longevity</w:t>
      </w:r>
    </w:p>
    <w:p w:rsidR="00384527" w:rsidRPr="00384527" w:rsidRDefault="00384527" w:rsidP="00384527">
      <w:r w:rsidRPr="00384527">
        <w:rPr>
          <w:b/>
          <w:bCs/>
        </w:rPr>
        <w:t>(c). Three qualities of a good seam</w:t>
      </w:r>
      <w:r w:rsidRPr="00384527">
        <w:br/>
        <w:t>i. Strong and durable</w:t>
      </w:r>
      <w:r w:rsidRPr="00384527">
        <w:br/>
        <w:t>ii. Neat and even</w:t>
      </w:r>
      <w:r w:rsidRPr="00384527">
        <w:br/>
        <w:t>iii. Does not unravel easily</w:t>
      </w:r>
      <w:r w:rsidRPr="00384527">
        <w:br/>
        <w:t>Other answers:</w:t>
      </w:r>
    </w:p>
    <w:p w:rsidR="00384527" w:rsidRPr="00384527" w:rsidRDefault="00384527" w:rsidP="00384527">
      <w:pPr>
        <w:numPr>
          <w:ilvl w:val="0"/>
          <w:numId w:val="41"/>
        </w:numPr>
      </w:pPr>
      <w:r w:rsidRPr="00384527">
        <w:t>Flexible, Matches fabric type, Correct tension, Resistant to washing, Proper alignment, Smooth finish, Economical use of thread</w:t>
      </w:r>
    </w:p>
    <w:p w:rsidR="00384527" w:rsidRPr="00384527" w:rsidRDefault="00101122" w:rsidP="00384527">
      <w:proofErr w:type="gramStart"/>
      <w:r>
        <w:rPr>
          <w:b/>
          <w:bCs/>
        </w:rPr>
        <w:t>40</w:t>
      </w:r>
      <w:r w:rsidR="00384527" w:rsidRPr="00384527">
        <w:rPr>
          <w:b/>
          <w:bCs/>
        </w:rPr>
        <w:t>(a).</w:t>
      </w:r>
      <w:proofErr w:type="gramEnd"/>
      <w:r w:rsidR="00384527" w:rsidRPr="00384527">
        <w:rPr>
          <w:b/>
          <w:bCs/>
        </w:rPr>
        <w:t xml:space="preserve"> Type of energy used in the sun dryer</w:t>
      </w:r>
    </w:p>
    <w:p w:rsidR="00384527" w:rsidRPr="00384527" w:rsidRDefault="00384527" w:rsidP="00384527">
      <w:pPr>
        <w:numPr>
          <w:ilvl w:val="0"/>
          <w:numId w:val="42"/>
        </w:numPr>
      </w:pPr>
      <w:r w:rsidRPr="00384527">
        <w:t>Solar energy</w:t>
      </w:r>
    </w:p>
    <w:p w:rsidR="00384527" w:rsidRPr="00384527" w:rsidRDefault="00384527" w:rsidP="00384527">
      <w:r w:rsidRPr="00384527">
        <w:rPr>
          <w:b/>
          <w:bCs/>
        </w:rPr>
        <w:t>(b). Three ways features help vegetables dry faster</w:t>
      </w:r>
      <w:r w:rsidRPr="00384527">
        <w:br/>
        <w:t>i. Transparent cover allows sunlight to enter and trap heat</w:t>
      </w:r>
      <w:r w:rsidRPr="00384527">
        <w:br/>
        <w:t>ii. Mesh trays allow air circulation</w:t>
      </w:r>
      <w:r w:rsidRPr="00384527">
        <w:br/>
        <w:t>iii. Ventilation holes remove moisture</w:t>
      </w:r>
    </w:p>
    <w:p w:rsidR="00384527" w:rsidRPr="00384527" w:rsidRDefault="00384527" w:rsidP="00384527">
      <w:r w:rsidRPr="00384527">
        <w:rPr>
          <w:b/>
          <w:bCs/>
        </w:rPr>
        <w:t>(c). Three preparation steps for vegetables before drying</w:t>
      </w:r>
      <w:r w:rsidRPr="00384527">
        <w:br/>
        <w:t>i. Wash thoroughly</w:t>
      </w:r>
      <w:r w:rsidRPr="00384527">
        <w:br/>
        <w:t>ii. Cut into uniform sizes</w:t>
      </w:r>
      <w:r w:rsidRPr="00384527">
        <w:br/>
        <w:t>iii. Blanch briefly (if necessary)</w:t>
      </w:r>
    </w:p>
    <w:p w:rsidR="00384527" w:rsidRDefault="00384527">
      <w:pPr>
        <w:sectPr w:rsidR="00384527" w:rsidSect="005F6C7D">
          <w:type w:val="continuous"/>
          <w:pgSz w:w="12240" w:h="15840"/>
          <w:pgMar w:top="142" w:right="191" w:bottom="284" w:left="142" w:header="720" w:footer="720" w:gutter="0"/>
          <w:cols w:space="720"/>
          <w:docGrid w:linePitch="360"/>
        </w:sectPr>
      </w:pPr>
    </w:p>
    <w:p w:rsidR="008032E5" w:rsidRDefault="008032E5" w:rsidP="00101122"/>
    <w:sectPr w:rsidR="008032E5" w:rsidSect="005F6C7D">
      <w:type w:val="continuous"/>
      <w:pgSz w:w="12240" w:h="15840"/>
      <w:pgMar w:top="142" w:right="191" w:bottom="284" w:left="142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13C4" w:rsidRDefault="00A713C4" w:rsidP="00666D6F">
      <w:pPr>
        <w:spacing w:after="0" w:line="240" w:lineRule="auto"/>
      </w:pPr>
      <w:r>
        <w:separator/>
      </w:r>
    </w:p>
  </w:endnote>
  <w:endnote w:type="continuationSeparator" w:id="0">
    <w:p w:rsidR="00A713C4" w:rsidRDefault="00A713C4" w:rsidP="00666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D6F" w:rsidRDefault="00E9268E" w:rsidP="00666D6F">
    <w:pPr>
      <w:pStyle w:val="Footer"/>
      <w:jc w:val="both"/>
      <w:rPr>
        <w:rFonts w:ascii="Matura MT Script Capitals" w:hAnsi="Matura MT Script Capitals"/>
      </w:rPr>
    </w:pPr>
    <w:r>
      <w:rPr>
        <w:rFonts w:ascii="Matura MT Script Capitals" w:hAnsi="Matura MT Script Capitals"/>
      </w:rPr>
      <w:t>Agriculture and Nutrition En</w:t>
    </w:r>
    <w:r w:rsidR="00666D6F">
      <w:rPr>
        <w:rFonts w:ascii="Matura MT Script Capitals" w:hAnsi="Matura MT Script Capitals"/>
      </w:rPr>
      <w:t>d</w:t>
    </w:r>
    <w:r w:rsidR="00BD4FC0">
      <w:rPr>
        <w:rFonts w:ascii="Matura MT Script Capitals" w:hAnsi="Matura MT Script Capitals"/>
      </w:rPr>
      <w:t xml:space="preserve"> </w:t>
    </w:r>
    <w:r w:rsidR="00666D6F">
      <w:rPr>
        <w:rFonts w:ascii="Matura MT Script Capitals" w:hAnsi="Matura MT Script Capitals"/>
      </w:rPr>
      <w:t xml:space="preserve">term Examination     </w:t>
    </w:r>
    <w:r w:rsidR="00666D6F">
      <w:rPr>
        <w:rFonts w:ascii="Segoe Script" w:hAnsi="Segoe Script"/>
        <w:b/>
      </w:rPr>
      <w:t xml:space="preserve">KJSEA PREDICTION SERIES </w:t>
    </w:r>
    <w:r w:rsidR="00666D6F">
      <w:rPr>
        <w:rFonts w:ascii="Matura MT Script Capitals" w:hAnsi="Matura MT Script Capitals"/>
      </w:rPr>
      <w:t xml:space="preserve">                 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13C4" w:rsidRDefault="00A713C4" w:rsidP="00666D6F">
      <w:pPr>
        <w:spacing w:after="0" w:line="240" w:lineRule="auto"/>
      </w:pPr>
      <w:r>
        <w:separator/>
      </w:r>
    </w:p>
  </w:footnote>
  <w:footnote w:type="continuationSeparator" w:id="0">
    <w:p w:rsidR="00A713C4" w:rsidRDefault="00A713C4" w:rsidP="00666D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E39FF"/>
    <w:multiLevelType w:val="multilevel"/>
    <w:tmpl w:val="7506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CF731A"/>
    <w:multiLevelType w:val="multilevel"/>
    <w:tmpl w:val="0E9263A8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DC683F"/>
    <w:multiLevelType w:val="multilevel"/>
    <w:tmpl w:val="FBDE3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31093F"/>
    <w:multiLevelType w:val="multilevel"/>
    <w:tmpl w:val="E166AB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D5F2AC4"/>
    <w:multiLevelType w:val="multilevel"/>
    <w:tmpl w:val="C8EC8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DA05999"/>
    <w:multiLevelType w:val="multilevel"/>
    <w:tmpl w:val="3796E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F5559E2"/>
    <w:multiLevelType w:val="multilevel"/>
    <w:tmpl w:val="1C346D78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1B86283"/>
    <w:multiLevelType w:val="multilevel"/>
    <w:tmpl w:val="F4366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422114F"/>
    <w:multiLevelType w:val="multilevel"/>
    <w:tmpl w:val="FE9689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4497231"/>
    <w:multiLevelType w:val="multilevel"/>
    <w:tmpl w:val="2FE26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067551C"/>
    <w:multiLevelType w:val="multilevel"/>
    <w:tmpl w:val="AC46A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66D53A8"/>
    <w:multiLevelType w:val="multilevel"/>
    <w:tmpl w:val="31A26D0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86449E1"/>
    <w:multiLevelType w:val="multilevel"/>
    <w:tmpl w:val="E4845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DC94618"/>
    <w:multiLevelType w:val="multilevel"/>
    <w:tmpl w:val="7CD2E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F690982"/>
    <w:multiLevelType w:val="multilevel"/>
    <w:tmpl w:val="E3386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0543753"/>
    <w:multiLevelType w:val="multilevel"/>
    <w:tmpl w:val="45FA1F6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CE596A"/>
    <w:multiLevelType w:val="multilevel"/>
    <w:tmpl w:val="F6129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33248EB"/>
    <w:multiLevelType w:val="multilevel"/>
    <w:tmpl w:val="34B46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44D267E"/>
    <w:multiLevelType w:val="multilevel"/>
    <w:tmpl w:val="E37EDA5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>
    <w:nsid w:val="41896890"/>
    <w:multiLevelType w:val="multilevel"/>
    <w:tmpl w:val="6DBC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3F12DBF"/>
    <w:multiLevelType w:val="multilevel"/>
    <w:tmpl w:val="0EF8A80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5813965"/>
    <w:multiLevelType w:val="multilevel"/>
    <w:tmpl w:val="3F66B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E1E1F1A"/>
    <w:multiLevelType w:val="hybridMultilevel"/>
    <w:tmpl w:val="3FFAAF26"/>
    <w:lvl w:ilvl="0" w:tplc="0409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5F4CA5"/>
    <w:multiLevelType w:val="multilevel"/>
    <w:tmpl w:val="46F0D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B9956D7"/>
    <w:multiLevelType w:val="multilevel"/>
    <w:tmpl w:val="9638654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211"/>
        </w:tabs>
        <w:ind w:left="1211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CC12E40"/>
    <w:multiLevelType w:val="multilevel"/>
    <w:tmpl w:val="12A46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D2B74C0"/>
    <w:multiLevelType w:val="multilevel"/>
    <w:tmpl w:val="805A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F576A24"/>
    <w:multiLevelType w:val="multilevel"/>
    <w:tmpl w:val="55CA8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F90598A"/>
    <w:multiLevelType w:val="multilevel"/>
    <w:tmpl w:val="751AF8F2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009131F"/>
    <w:multiLevelType w:val="multilevel"/>
    <w:tmpl w:val="08CA8B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4" w:hanging="360"/>
      </w:pPr>
      <w:rPr>
        <w:rFonts w:hint="default"/>
        <w:b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0C65881"/>
    <w:multiLevelType w:val="multilevel"/>
    <w:tmpl w:val="1D4AF8A0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8252EFF"/>
    <w:multiLevelType w:val="multilevel"/>
    <w:tmpl w:val="6654F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8736243"/>
    <w:multiLevelType w:val="hybridMultilevel"/>
    <w:tmpl w:val="758270E0"/>
    <w:lvl w:ilvl="0" w:tplc="9BD6FB34">
      <w:start w:val="1"/>
      <w:numFmt w:val="decimal"/>
      <w:lvlText w:val="%1."/>
      <w:lvlJc w:val="left"/>
      <w:pPr>
        <w:ind w:left="645" w:hanging="361"/>
      </w:pPr>
      <w:rPr>
        <w:rFonts w:ascii="Trebuchet MS" w:eastAsia="Trebuchet MS" w:hAnsi="Trebuchet MS" w:cs="Trebuchet MS" w:hint="default"/>
        <w:b/>
        <w:bCs/>
        <w:spacing w:val="0"/>
        <w:w w:val="71"/>
        <w:sz w:val="28"/>
        <w:szCs w:val="28"/>
        <w:lang w:val="en-US" w:eastAsia="en-US" w:bidi="ar-SA"/>
      </w:rPr>
    </w:lvl>
    <w:lvl w:ilvl="1" w:tplc="B11AC46A">
      <w:numFmt w:val="bullet"/>
      <w:lvlText w:val="•"/>
      <w:lvlJc w:val="left"/>
      <w:pPr>
        <w:ind w:left="1385" w:hanging="361"/>
      </w:pPr>
      <w:rPr>
        <w:lang w:val="en-US" w:eastAsia="en-US" w:bidi="ar-SA"/>
      </w:rPr>
    </w:lvl>
    <w:lvl w:ilvl="2" w:tplc="BF84C4B4">
      <w:numFmt w:val="bullet"/>
      <w:lvlText w:val="•"/>
      <w:lvlJc w:val="left"/>
      <w:pPr>
        <w:ind w:left="2409" w:hanging="361"/>
      </w:pPr>
      <w:rPr>
        <w:lang w:val="en-US" w:eastAsia="en-US" w:bidi="ar-SA"/>
      </w:rPr>
    </w:lvl>
    <w:lvl w:ilvl="3" w:tplc="C7C2F64E">
      <w:numFmt w:val="bullet"/>
      <w:lvlText w:val="•"/>
      <w:lvlJc w:val="left"/>
      <w:pPr>
        <w:ind w:left="3433" w:hanging="361"/>
      </w:pPr>
      <w:rPr>
        <w:lang w:val="en-US" w:eastAsia="en-US" w:bidi="ar-SA"/>
      </w:rPr>
    </w:lvl>
    <w:lvl w:ilvl="4" w:tplc="04090017">
      <w:start w:val="1"/>
      <w:numFmt w:val="lowerLetter"/>
      <w:lvlText w:val="%5)"/>
      <w:lvlJc w:val="left"/>
      <w:pPr>
        <w:ind w:left="1354" w:hanging="361"/>
      </w:pPr>
      <w:rPr>
        <w:lang w:val="en-US" w:eastAsia="en-US" w:bidi="ar-SA"/>
      </w:rPr>
    </w:lvl>
    <w:lvl w:ilvl="5" w:tplc="A352F31E">
      <w:numFmt w:val="bullet"/>
      <w:lvlText w:val="•"/>
      <w:lvlJc w:val="left"/>
      <w:pPr>
        <w:ind w:left="5481" w:hanging="361"/>
      </w:pPr>
      <w:rPr>
        <w:lang w:val="en-US" w:eastAsia="en-US" w:bidi="ar-SA"/>
      </w:rPr>
    </w:lvl>
    <w:lvl w:ilvl="6" w:tplc="53684ED6">
      <w:numFmt w:val="bullet"/>
      <w:lvlText w:val="•"/>
      <w:lvlJc w:val="left"/>
      <w:pPr>
        <w:ind w:left="6505" w:hanging="361"/>
      </w:pPr>
      <w:rPr>
        <w:lang w:val="en-US" w:eastAsia="en-US" w:bidi="ar-SA"/>
      </w:rPr>
    </w:lvl>
    <w:lvl w:ilvl="7" w:tplc="E94ED458">
      <w:numFmt w:val="bullet"/>
      <w:lvlText w:val="•"/>
      <w:lvlJc w:val="left"/>
      <w:pPr>
        <w:ind w:left="7529" w:hanging="361"/>
      </w:pPr>
      <w:rPr>
        <w:lang w:val="en-US" w:eastAsia="en-US" w:bidi="ar-SA"/>
      </w:rPr>
    </w:lvl>
    <w:lvl w:ilvl="8" w:tplc="C6D0B282">
      <w:numFmt w:val="bullet"/>
      <w:lvlText w:val="•"/>
      <w:lvlJc w:val="left"/>
      <w:pPr>
        <w:ind w:left="8553" w:hanging="361"/>
      </w:pPr>
      <w:rPr>
        <w:lang w:val="en-US" w:eastAsia="en-US" w:bidi="ar-SA"/>
      </w:rPr>
    </w:lvl>
  </w:abstractNum>
  <w:abstractNum w:abstractNumId="34">
    <w:nsid w:val="69C33629"/>
    <w:multiLevelType w:val="multilevel"/>
    <w:tmpl w:val="E37EDA5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E3E15F7"/>
    <w:multiLevelType w:val="multilevel"/>
    <w:tmpl w:val="8F5C2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E9C1E69"/>
    <w:multiLevelType w:val="multilevel"/>
    <w:tmpl w:val="B68A4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0A006F9"/>
    <w:multiLevelType w:val="multilevel"/>
    <w:tmpl w:val="45FA1F6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138342B"/>
    <w:multiLevelType w:val="multilevel"/>
    <w:tmpl w:val="4B6CC4D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1CD16E2"/>
    <w:multiLevelType w:val="multilevel"/>
    <w:tmpl w:val="4656BBA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B4E2321"/>
    <w:multiLevelType w:val="multilevel"/>
    <w:tmpl w:val="A83A5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C3000EA"/>
    <w:multiLevelType w:val="multilevel"/>
    <w:tmpl w:val="8A6E0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D074C14"/>
    <w:multiLevelType w:val="multilevel"/>
    <w:tmpl w:val="9B3604F2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6"/>
  </w:num>
  <w:num w:numId="2">
    <w:abstractNumId w:val="8"/>
  </w:num>
  <w:num w:numId="3">
    <w:abstractNumId w:val="39"/>
  </w:num>
  <w:num w:numId="4">
    <w:abstractNumId w:val="29"/>
  </w:num>
  <w:num w:numId="5">
    <w:abstractNumId w:val="42"/>
  </w:num>
  <w:num w:numId="6">
    <w:abstractNumId w:val="6"/>
  </w:num>
  <w:num w:numId="7">
    <w:abstractNumId w:val="1"/>
  </w:num>
  <w:num w:numId="8">
    <w:abstractNumId w:val="31"/>
  </w:num>
  <w:num w:numId="9">
    <w:abstractNumId w:val="24"/>
  </w:num>
  <w:num w:numId="10">
    <w:abstractNumId w:val="37"/>
  </w:num>
  <w:num w:numId="11">
    <w:abstractNumId w:val="19"/>
  </w:num>
  <w:num w:numId="12">
    <w:abstractNumId w:val="3"/>
  </w:num>
  <w:num w:numId="13">
    <w:abstractNumId w:val="11"/>
  </w:num>
  <w:num w:numId="14">
    <w:abstractNumId w:val="32"/>
  </w:num>
  <w:num w:numId="15">
    <w:abstractNumId w:val="25"/>
  </w:num>
  <w:num w:numId="16">
    <w:abstractNumId w:val="18"/>
  </w:num>
  <w:num w:numId="17">
    <w:abstractNumId w:val="34"/>
  </w:num>
  <w:num w:numId="18">
    <w:abstractNumId w:val="4"/>
  </w:num>
  <w:num w:numId="19">
    <w:abstractNumId w:val="30"/>
  </w:num>
  <w:num w:numId="20">
    <w:abstractNumId w:val="33"/>
  </w:num>
  <w:num w:numId="21">
    <w:abstractNumId w:val="0"/>
  </w:num>
  <w:num w:numId="22">
    <w:abstractNumId w:val="12"/>
  </w:num>
  <w:num w:numId="23">
    <w:abstractNumId w:val="13"/>
  </w:num>
  <w:num w:numId="24">
    <w:abstractNumId w:val="15"/>
  </w:num>
  <w:num w:numId="25">
    <w:abstractNumId w:val="41"/>
  </w:num>
  <w:num w:numId="26">
    <w:abstractNumId w:val="21"/>
  </w:num>
  <w:num w:numId="27">
    <w:abstractNumId w:val="38"/>
  </w:num>
  <w:num w:numId="28">
    <w:abstractNumId w:val="20"/>
  </w:num>
  <w:num w:numId="29">
    <w:abstractNumId w:val="14"/>
  </w:num>
  <w:num w:numId="30">
    <w:abstractNumId w:val="26"/>
  </w:num>
  <w:num w:numId="31">
    <w:abstractNumId w:val="7"/>
  </w:num>
  <w:num w:numId="32">
    <w:abstractNumId w:val="35"/>
  </w:num>
  <w:num w:numId="33">
    <w:abstractNumId w:val="17"/>
  </w:num>
  <w:num w:numId="34">
    <w:abstractNumId w:val="9"/>
  </w:num>
  <w:num w:numId="35">
    <w:abstractNumId w:val="16"/>
  </w:num>
  <w:num w:numId="36">
    <w:abstractNumId w:val="40"/>
  </w:num>
  <w:num w:numId="37">
    <w:abstractNumId w:val="5"/>
  </w:num>
  <w:num w:numId="38">
    <w:abstractNumId w:val="27"/>
  </w:num>
  <w:num w:numId="39">
    <w:abstractNumId w:val="22"/>
  </w:num>
  <w:num w:numId="40">
    <w:abstractNumId w:val="28"/>
  </w:num>
  <w:num w:numId="41">
    <w:abstractNumId w:val="10"/>
  </w:num>
  <w:num w:numId="42">
    <w:abstractNumId w:val="2"/>
  </w:num>
  <w:num w:numId="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D49BC"/>
    <w:rsid w:val="00101122"/>
    <w:rsid w:val="001B78C0"/>
    <w:rsid w:val="00384527"/>
    <w:rsid w:val="00453E56"/>
    <w:rsid w:val="00537E93"/>
    <w:rsid w:val="0059312A"/>
    <w:rsid w:val="005F6C7D"/>
    <w:rsid w:val="00666D6F"/>
    <w:rsid w:val="008032E5"/>
    <w:rsid w:val="00886773"/>
    <w:rsid w:val="009026A8"/>
    <w:rsid w:val="00A713C4"/>
    <w:rsid w:val="00BD49BC"/>
    <w:rsid w:val="00BD4FC0"/>
    <w:rsid w:val="00E9268E"/>
    <w:rsid w:val="00FE1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D49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D49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D49B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26A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BD49B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BD49B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49B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D49B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D49B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BD49B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D49BC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BD49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49B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26A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9026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9026A8"/>
  </w:style>
  <w:style w:type="paragraph" w:styleId="BodyText">
    <w:name w:val="Body Text"/>
    <w:basedOn w:val="Normal"/>
    <w:link w:val="BodyTextChar"/>
    <w:uiPriority w:val="99"/>
    <w:semiHidden/>
    <w:unhideWhenUsed/>
    <w:rsid w:val="009026A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026A8"/>
  </w:style>
  <w:style w:type="paragraph" w:styleId="BalloonText">
    <w:name w:val="Balloon Text"/>
    <w:basedOn w:val="Normal"/>
    <w:link w:val="BalloonTextChar"/>
    <w:uiPriority w:val="99"/>
    <w:semiHidden/>
    <w:unhideWhenUsed/>
    <w:rsid w:val="00902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6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026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6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6D6F"/>
  </w:style>
  <w:style w:type="paragraph" w:styleId="Footer">
    <w:name w:val="footer"/>
    <w:basedOn w:val="Normal"/>
    <w:link w:val="FooterChar"/>
    <w:uiPriority w:val="99"/>
    <w:unhideWhenUsed/>
    <w:rsid w:val="00666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6D6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D49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D49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D49B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26A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BD49B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BD49B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49B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D49B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D49B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BD49B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D49BC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BD49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49B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26A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9026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9026A8"/>
  </w:style>
  <w:style w:type="paragraph" w:styleId="BodyText">
    <w:name w:val="Body Text"/>
    <w:basedOn w:val="Normal"/>
    <w:link w:val="BodyTextChar"/>
    <w:uiPriority w:val="99"/>
    <w:semiHidden/>
    <w:unhideWhenUsed/>
    <w:rsid w:val="009026A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026A8"/>
  </w:style>
  <w:style w:type="paragraph" w:styleId="BalloonText">
    <w:name w:val="Balloon Text"/>
    <w:basedOn w:val="Normal"/>
    <w:link w:val="BalloonTextChar"/>
    <w:uiPriority w:val="99"/>
    <w:semiHidden/>
    <w:unhideWhenUsed/>
    <w:rsid w:val="00902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6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026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6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6D6F"/>
  </w:style>
  <w:style w:type="paragraph" w:styleId="Footer">
    <w:name w:val="footer"/>
    <w:basedOn w:val="Normal"/>
    <w:link w:val="FooterChar"/>
    <w:uiPriority w:val="99"/>
    <w:unhideWhenUsed/>
    <w:rsid w:val="00666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6D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5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2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1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53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93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44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339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6420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5203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33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7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75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873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925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263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6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77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91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734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279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323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838</Words>
  <Characters>21883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dcterms:created xsi:type="dcterms:W3CDTF">2025-09-06T14:32:00Z</dcterms:created>
  <dcterms:modified xsi:type="dcterms:W3CDTF">2025-09-06T14:32:00Z</dcterms:modified>
</cp:coreProperties>
</file>